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657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540"/>
        <w:gridCol w:w="3960"/>
        <w:gridCol w:w="2070"/>
        <w:gridCol w:w="630"/>
        <w:gridCol w:w="630"/>
        <w:gridCol w:w="810"/>
        <w:gridCol w:w="2017"/>
      </w:tblGrid>
      <w:tr w:rsidR="00AA1975" w:rsidRPr="00B2072C" w14:paraId="6E4A4538" w14:textId="77777777" w:rsidTr="004C570D">
        <w:trPr>
          <w:tblHeader/>
        </w:trPr>
        <w:tc>
          <w:tcPr>
            <w:tcW w:w="540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26CF54D2" w14:textId="77777777" w:rsidR="00AA1975" w:rsidRPr="00B2072C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B2072C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2"/>
                <w:szCs w:val="32"/>
              </w:rPr>
              <w:t>No</w:t>
            </w:r>
          </w:p>
        </w:tc>
        <w:tc>
          <w:tcPr>
            <w:tcW w:w="3960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7AF5CC9C" w14:textId="77777777" w:rsidR="00AA1975" w:rsidRPr="00B2072C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B2072C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2"/>
                <w:szCs w:val="32"/>
              </w:rPr>
              <w:t>Subject</w:t>
            </w:r>
          </w:p>
        </w:tc>
        <w:tc>
          <w:tcPr>
            <w:tcW w:w="2070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42B77216" w14:textId="77777777" w:rsidR="00AA1975" w:rsidRPr="00B2072C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B2072C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2"/>
                <w:szCs w:val="32"/>
              </w:rPr>
              <w:t>Reference</w:t>
            </w:r>
          </w:p>
        </w:tc>
        <w:tc>
          <w:tcPr>
            <w:tcW w:w="630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12A081BF" w14:textId="77777777" w:rsidR="00AA1975" w:rsidRPr="00B2072C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B2072C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2"/>
                <w:szCs w:val="32"/>
              </w:rPr>
              <w:t>S</w:t>
            </w:r>
          </w:p>
        </w:tc>
        <w:tc>
          <w:tcPr>
            <w:tcW w:w="630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329E485D" w14:textId="77777777" w:rsidR="00AA1975" w:rsidRPr="00B2072C" w:rsidRDefault="00CA3D9A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B2072C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2"/>
                <w:szCs w:val="32"/>
              </w:rPr>
              <w:t>U</w:t>
            </w:r>
          </w:p>
        </w:tc>
        <w:tc>
          <w:tcPr>
            <w:tcW w:w="810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7D4AF8AA" w14:textId="77777777" w:rsidR="00AA1975" w:rsidRPr="00B2072C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B2072C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2"/>
                <w:szCs w:val="32"/>
              </w:rPr>
              <w:t>N/A</w:t>
            </w:r>
          </w:p>
        </w:tc>
        <w:tc>
          <w:tcPr>
            <w:tcW w:w="2017" w:type="dxa"/>
            <w:tcBorders>
              <w:bottom w:val="single" w:sz="4" w:space="0" w:color="404040" w:themeColor="text1" w:themeTint="BF"/>
            </w:tcBorders>
            <w:shd w:val="clear" w:color="auto" w:fill="2E74B5" w:themeFill="accent1" w:themeFillShade="BF"/>
          </w:tcPr>
          <w:p w14:paraId="40328CA4" w14:textId="77777777" w:rsidR="00AA1975" w:rsidRPr="00B2072C" w:rsidRDefault="00AA1975" w:rsidP="00A05FB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B2072C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2"/>
                <w:szCs w:val="32"/>
              </w:rPr>
              <w:t>Comment</w:t>
            </w:r>
          </w:p>
        </w:tc>
      </w:tr>
      <w:tr w:rsidR="002E0B17" w:rsidRPr="00B2072C" w14:paraId="15BF745A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324E66C9" w14:textId="77777777" w:rsidR="002E0B17" w:rsidRPr="00B03CBB" w:rsidRDefault="002C217C" w:rsidP="00BB5B10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03CBB">
              <w:rPr>
                <w:rFonts w:ascii="TH SarabunPSK" w:hAnsi="TH SarabunPSK" w:cs="TH SarabunPSK" w:hint="cs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04CA072A" w14:textId="77777777" w:rsidR="002E0B17" w:rsidRPr="00B2072C" w:rsidRDefault="002C217C" w:rsidP="00BB5B10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b/>
                <w:bCs/>
                <w:sz w:val="24"/>
                <w:szCs w:val="24"/>
              </w:rPr>
              <w:t>Preliminary (OPS and AW)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55817713" w14:textId="77777777" w:rsidR="002E0B17" w:rsidRPr="00B2072C" w:rsidRDefault="002E0B17" w:rsidP="00BB5B1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2C2032B" w14:textId="77777777" w:rsidR="002E0B17" w:rsidRPr="00B2072C" w:rsidRDefault="002E0B17" w:rsidP="00BB5B1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48007EB5" w14:textId="77777777" w:rsidR="002E0B17" w:rsidRPr="00B2072C" w:rsidRDefault="002E0B17" w:rsidP="00BB5B1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5609C9C8" w14:textId="77777777" w:rsidR="002E0B17" w:rsidRPr="00B2072C" w:rsidRDefault="002E0B17" w:rsidP="00BB5B1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508EEA4D" w14:textId="77777777" w:rsidR="002E0B17" w:rsidRPr="00B2072C" w:rsidRDefault="002E0B17" w:rsidP="00BB5B1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2C217C" w:rsidRPr="00B2072C" w14:paraId="74065453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CDF5525" w14:textId="77777777" w:rsidR="002C217C" w:rsidRPr="00B2072C" w:rsidRDefault="002C217C" w:rsidP="002C217C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ED24BF9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Name of AOC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4B98012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B7332F8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D771475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C58A778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01D6DB4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2C217C" w:rsidRPr="00B2072C" w14:paraId="39885461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1DDEE5D" w14:textId="77777777" w:rsidR="002C217C" w:rsidRPr="00B2072C" w:rsidRDefault="002C217C" w:rsidP="002C217C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2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A0E2327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Aircraft Types to be included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B675FF0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7D8730C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5C26CBF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ED2CFFA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8817593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2C217C" w:rsidRPr="00B2072C" w14:paraId="2638F5F6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E19EE1F" w14:textId="77777777" w:rsidR="002C217C" w:rsidRPr="00B2072C" w:rsidRDefault="002C217C" w:rsidP="002C217C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3D0EFC9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Current Area of Operation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18BA14E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4B7D20D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B0216B6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A2E2F31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8D53401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2C217C" w:rsidRPr="00B2072C" w14:paraId="393F6D07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240B1E9" w14:textId="77777777" w:rsidR="002C217C" w:rsidRPr="00B2072C" w:rsidRDefault="002C217C" w:rsidP="002C217C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6F625CA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Requested Area of Operation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C1490D3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C04AB58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A2E2DC1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89E1657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3CBB730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2C217C" w:rsidRPr="00B2072C" w14:paraId="3DAEA8B6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1466F0C" w14:textId="77777777" w:rsidR="002C217C" w:rsidRPr="00B2072C" w:rsidRDefault="002C217C" w:rsidP="002C217C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61F0078" w14:textId="4CCE952D" w:rsidR="002C217C" w:rsidRPr="00B2072C" w:rsidRDefault="002C217C" w:rsidP="00791ECB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Inspectors Name (</w:t>
            </w:r>
            <w:r w:rsidR="00791ECB" w:rsidRPr="005D2149">
              <w:rPr>
                <w:rFonts w:ascii="TH SarabunPSK" w:hAnsi="TH SarabunPSK" w:cs="TH SarabunPSK"/>
                <w:sz w:val="24"/>
                <w:szCs w:val="24"/>
              </w:rPr>
              <w:t>OPS</w:t>
            </w: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)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E61BEA8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6DBFC50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06B5545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0B2E121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9737725" w14:textId="77777777" w:rsidR="002C217C" w:rsidRPr="00B2072C" w:rsidRDefault="002C217C" w:rsidP="002C217C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2C217C" w:rsidRPr="00B2072C" w14:paraId="1F6C5AD0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08B1D3D" w14:textId="77777777" w:rsidR="002C217C" w:rsidRPr="00B2072C" w:rsidRDefault="002C217C" w:rsidP="002C217C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6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3EDA62C" w14:textId="10A99D28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 xml:space="preserve">Inspectors Name </w:t>
            </w:r>
            <w:r w:rsidRPr="005D2149">
              <w:rPr>
                <w:rFonts w:ascii="TH SarabunPSK" w:hAnsi="TH SarabunPSK" w:cs="TH SarabunPSK" w:hint="cs"/>
                <w:sz w:val="24"/>
                <w:szCs w:val="24"/>
              </w:rPr>
              <w:t>(</w:t>
            </w:r>
            <w:r w:rsidR="00791ECB" w:rsidRPr="005D2149">
              <w:rPr>
                <w:rFonts w:ascii="TH SarabunPSK" w:hAnsi="TH SarabunPSK" w:cs="TH SarabunPSK"/>
                <w:sz w:val="24"/>
                <w:szCs w:val="24"/>
              </w:rPr>
              <w:t>AW</w:t>
            </w:r>
            <w:r w:rsidRPr="005D2149">
              <w:rPr>
                <w:rFonts w:ascii="TH SarabunPSK" w:hAnsi="TH SarabunPSK" w:cs="TH SarabunPSK" w:hint="cs"/>
                <w:sz w:val="24"/>
                <w:szCs w:val="24"/>
              </w:rPr>
              <w:t>)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F0CA6F2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36D7E42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A919CFE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F408F25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AC0543C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2C217C" w:rsidRPr="00B2072C" w14:paraId="2B2F0E3D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AE4AF50" w14:textId="77777777" w:rsidR="002C217C" w:rsidRPr="00B2072C" w:rsidRDefault="002C217C" w:rsidP="002C217C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2264A0E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 xml:space="preserve">Date of Review 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1F3EB8E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5A072B7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75D9EF0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DA72976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0EE90A0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2C217C" w:rsidRPr="00B2072C" w14:paraId="1F3E337D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4741F1E8" w14:textId="77777777" w:rsidR="002C217C" w:rsidRPr="00B03CBB" w:rsidRDefault="007C3D71" w:rsidP="002C217C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03CBB">
              <w:rPr>
                <w:rFonts w:ascii="TH SarabunPSK" w:hAnsi="TH SarabunPSK" w:cs="TH SarabunPSK" w:hint="cs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47EA3084" w14:textId="77777777" w:rsidR="002C217C" w:rsidRPr="00B03CBB" w:rsidRDefault="007C3D71" w:rsidP="002C217C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03CBB">
              <w:rPr>
                <w:rFonts w:ascii="TH SarabunPSK" w:hAnsi="TH SarabunPSK" w:cs="TH SarabunPSK" w:hint="cs"/>
                <w:b/>
                <w:bCs/>
                <w:sz w:val="24"/>
                <w:szCs w:val="24"/>
              </w:rPr>
              <w:t>Operations Items (OPS)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7E540C9E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79751357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1B73D9E2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467A6E85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1EEBFBA" w14:textId="77777777" w:rsidR="002C217C" w:rsidRPr="00B2072C" w:rsidRDefault="002C217C" w:rsidP="002C217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3C8002FF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04A11FC" w14:textId="77777777" w:rsidR="00D84331" w:rsidRPr="00CC76EF" w:rsidRDefault="00D84331" w:rsidP="00D84331">
            <w:pPr>
              <w:rPr>
                <w:rFonts w:ascii="TH SarabunPSK" w:eastAsia="Times New Roman" w:hAnsi="TH SarabunPSK" w:cs="TH SarabunPSK"/>
                <w:sz w:val="24"/>
                <w:szCs w:val="24"/>
              </w:rPr>
            </w:pPr>
            <w:r w:rsidRPr="00CC76EF">
              <w:rPr>
                <w:rFonts w:ascii="TH SarabunPSK" w:eastAsia="Times New Roman" w:hAnsi="TH SarabunPSK" w:cs="TH SarabunPSK" w:hint="cs"/>
                <w:sz w:val="24"/>
                <w:szCs w:val="24"/>
              </w:rPr>
              <w:t>2.1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4A0C6A4" w14:textId="1665CB57" w:rsidR="00D84331" w:rsidRPr="0070740E" w:rsidRDefault="0086425B" w:rsidP="004C570D">
            <w:pPr>
              <w:jc w:val="thaiDistribute"/>
              <w:rPr>
                <w:rFonts w:ascii="TH SarabunPSK" w:hAnsi="TH SarabunPSK" w:cs="TH SarabunPSK"/>
                <w:spacing w:val="-6"/>
                <w:sz w:val="24"/>
                <w:szCs w:val="24"/>
              </w:rPr>
            </w:pPr>
            <w:r w:rsidRPr="0070740E">
              <w:rPr>
                <w:rFonts w:ascii="TH SarabunPSK" w:hAnsi="TH SarabunPSK" w:cs="TH SarabunPSK" w:hint="cs"/>
                <w:spacing w:val="-6"/>
                <w:sz w:val="24"/>
                <w:szCs w:val="24"/>
              </w:rPr>
              <w:t xml:space="preserve">Assess </w:t>
            </w:r>
            <w:r w:rsidR="00966E57" w:rsidRPr="0070740E">
              <w:rPr>
                <w:rFonts w:ascii="TH SarabunPSK" w:hAnsi="TH SarabunPSK" w:cs="TH SarabunPSK"/>
                <w:spacing w:val="-6"/>
                <w:sz w:val="24"/>
                <w:szCs w:val="24"/>
              </w:rPr>
              <w:t>the aerodromes to be used and the air navigation facilities relating thereto (</w:t>
            </w:r>
            <w:r w:rsidR="00B375F2" w:rsidRPr="0070740E">
              <w:rPr>
                <w:rFonts w:ascii="TH SarabunPSK" w:hAnsi="TH SarabunPSK" w:cs="TH SarabunPSK"/>
                <w:spacing w:val="-6"/>
                <w:sz w:val="24"/>
                <w:szCs w:val="24"/>
              </w:rPr>
              <w:t>A list shall be provided with the destination and alternate aerodromes designated for proposed scheduled operations and areas of operation for nonscheduled operations</w:t>
            </w:r>
            <w:r w:rsidR="00966E57" w:rsidRPr="0070740E">
              <w:rPr>
                <w:rFonts w:ascii="TH SarabunPSK" w:hAnsi="TH SarabunPSK" w:cs="TH SarabunPSK"/>
                <w:spacing w:val="-6"/>
                <w:sz w:val="24"/>
                <w:szCs w:val="24"/>
              </w:rPr>
              <w:t>)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3A72E44" w14:textId="725F2692" w:rsidR="00F14BAC" w:rsidRPr="005D2149" w:rsidRDefault="00F14BAC" w:rsidP="00F14BA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ORO.GEN.110 (c), (</w:t>
            </w:r>
            <w:proofErr w:type="spellStart"/>
            <w:r w:rsidRPr="005D2149">
              <w:rPr>
                <w:rFonts w:ascii="TH SarabunPSK" w:hAnsi="TH SarabunPSK" w:cs="TH SarabunPSK"/>
                <w:sz w:val="24"/>
                <w:szCs w:val="24"/>
              </w:rPr>
              <w:t>i</w:t>
            </w:r>
            <w:proofErr w:type="spellEnd"/>
            <w:r w:rsidRPr="005D2149">
              <w:rPr>
                <w:rFonts w:ascii="TH SarabunPSK" w:hAnsi="TH SarabunPSK" w:cs="TH SarabunPSK"/>
                <w:sz w:val="24"/>
                <w:szCs w:val="24"/>
              </w:rPr>
              <w:t>)</w:t>
            </w:r>
          </w:p>
          <w:p w14:paraId="4FA6D260" w14:textId="29114A74" w:rsidR="00F14BAC" w:rsidRPr="005D2149" w:rsidRDefault="00F14BAC" w:rsidP="00F14BA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ORO.AOC.100 (b)(2)</w:t>
            </w:r>
          </w:p>
          <w:p w14:paraId="7A1FDD64" w14:textId="234FC96C" w:rsidR="006603B4" w:rsidRPr="005D2149" w:rsidRDefault="00F14BAC" w:rsidP="00F14BAC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ORO.AOC.150 (a), (b)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37D4E13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928F568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35B940F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B4BF843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245B5107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5FFD69E" w14:textId="77777777" w:rsidR="00D84331" w:rsidRPr="00CC76EF" w:rsidRDefault="00D84331" w:rsidP="00D84331">
            <w:pPr>
              <w:rPr>
                <w:rFonts w:ascii="TH SarabunPSK" w:eastAsia="Times New Roman" w:hAnsi="TH SarabunPSK" w:cs="TH SarabunPSK"/>
                <w:sz w:val="24"/>
                <w:szCs w:val="24"/>
              </w:rPr>
            </w:pPr>
            <w:r w:rsidRPr="00CC76EF">
              <w:rPr>
                <w:rFonts w:ascii="TH SarabunPSK" w:eastAsia="Times New Roman" w:hAnsi="TH SarabunPSK" w:cs="TH SarabunPSK" w:hint="cs"/>
                <w:sz w:val="24"/>
                <w:szCs w:val="24"/>
              </w:rPr>
              <w:t>2.2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2D9270B" w14:textId="77777777" w:rsidR="00D84331" w:rsidRPr="00CC76EF" w:rsidRDefault="00AA4D9B" w:rsidP="004C570D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CC76EF">
              <w:rPr>
                <w:rFonts w:ascii="TH SarabunPSK" w:hAnsi="TH SarabunPSK" w:cs="TH SarabunPSK" w:hint="cs"/>
                <w:sz w:val="24"/>
                <w:szCs w:val="24"/>
              </w:rPr>
              <w:t>Confir</w:t>
            </w:r>
            <w:r w:rsidR="001E56B9" w:rsidRPr="00CC76EF">
              <w:rPr>
                <w:rFonts w:ascii="TH SarabunPSK" w:hAnsi="TH SarabunPSK" w:cs="TH SarabunPSK"/>
                <w:sz w:val="24"/>
                <w:szCs w:val="24"/>
              </w:rPr>
              <w:t>m</w:t>
            </w:r>
            <w:r w:rsidRPr="00CC76EF">
              <w:rPr>
                <w:rFonts w:ascii="TH SarabunPSK" w:hAnsi="TH SarabunPSK" w:cs="TH SarabunPSK" w:hint="cs"/>
                <w:sz w:val="24"/>
                <w:szCs w:val="24"/>
              </w:rPr>
              <w:t xml:space="preserve"> Commanders’ competence and knowledge of the new area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10A3952" w14:textId="77777777" w:rsidR="009A47A6" w:rsidRPr="005D2149" w:rsidRDefault="009A47A6" w:rsidP="009A47A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ORO.AOC.105</w:t>
            </w:r>
          </w:p>
          <w:p w14:paraId="2EA7FC14" w14:textId="09D089DE" w:rsidR="00D46F9F" w:rsidRPr="005D2149" w:rsidRDefault="00C52260" w:rsidP="009A47A6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ORO.FC.105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D7E56CA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2D4872E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E52DD08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BF65659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5202C099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E4031F6" w14:textId="77777777" w:rsidR="00D84331" w:rsidRPr="00B2072C" w:rsidRDefault="00D84331" w:rsidP="00D84331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2.3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FC9A1F3" w14:textId="77777777" w:rsidR="00370EFD" w:rsidRPr="00CC76EF" w:rsidRDefault="00844B6E" w:rsidP="004C570D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CC76EF">
              <w:rPr>
                <w:rFonts w:ascii="TH SarabunPSK" w:hAnsi="TH SarabunPSK" w:cs="TH SarabunPSK" w:hint="cs"/>
                <w:sz w:val="24"/>
                <w:szCs w:val="24"/>
              </w:rPr>
              <w:t xml:space="preserve">Check the Route briefings including climatology </w:t>
            </w:r>
          </w:p>
          <w:p w14:paraId="5556E395" w14:textId="77777777" w:rsidR="00D84331" w:rsidRPr="00CC76EF" w:rsidRDefault="00844B6E" w:rsidP="004C570D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CC76EF">
              <w:rPr>
                <w:rFonts w:ascii="TH SarabunPSK" w:hAnsi="TH SarabunPSK" w:cs="TH SarabunPSK" w:hint="cs"/>
                <w:sz w:val="24"/>
                <w:szCs w:val="24"/>
              </w:rPr>
              <w:t>(OM Part C)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E048863" w14:textId="77777777" w:rsidR="005B6E95" w:rsidRPr="005D2149" w:rsidRDefault="005B6E95" w:rsidP="005B6E95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ORO.GEN.110 (c), (</w:t>
            </w:r>
            <w:proofErr w:type="spellStart"/>
            <w:r w:rsidRPr="005D2149">
              <w:rPr>
                <w:rFonts w:ascii="TH SarabunPSK" w:hAnsi="TH SarabunPSK" w:cs="TH SarabunPSK"/>
                <w:sz w:val="24"/>
                <w:szCs w:val="24"/>
              </w:rPr>
              <w:t>i</w:t>
            </w:r>
            <w:proofErr w:type="spellEnd"/>
            <w:r w:rsidRPr="005D2149">
              <w:rPr>
                <w:rFonts w:ascii="TH SarabunPSK" w:hAnsi="TH SarabunPSK" w:cs="TH SarabunPSK"/>
                <w:sz w:val="24"/>
                <w:szCs w:val="24"/>
              </w:rPr>
              <w:t>)</w:t>
            </w:r>
          </w:p>
          <w:p w14:paraId="0E5ACAF5" w14:textId="5DE1633F" w:rsidR="00F82AD9" w:rsidRPr="005D2149" w:rsidRDefault="00F82AD9" w:rsidP="00590C82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ORO.MLR.10</w:t>
            </w:r>
            <w:r w:rsidR="00FE7C2B" w:rsidRPr="005D2149">
              <w:rPr>
                <w:rFonts w:ascii="TH SarabunPSK" w:hAnsi="TH SarabunPSK" w:cs="TH SarabunPSK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C28D47F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56CEE84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F072AC0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0FFD7B2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7F8599F1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EA38DDD" w14:textId="77777777" w:rsidR="00D84331" w:rsidRPr="00B2072C" w:rsidRDefault="00D84331" w:rsidP="00D84331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2.4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38640C8" w14:textId="0EB80F14" w:rsidR="00D84331" w:rsidRPr="00CC76EF" w:rsidRDefault="00844B6E" w:rsidP="004C570D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CC76EF">
              <w:rPr>
                <w:rFonts w:ascii="TH SarabunPSK" w:hAnsi="TH SarabunPSK" w:cs="TH SarabunPSK" w:hint="cs"/>
                <w:sz w:val="24"/>
                <w:szCs w:val="24"/>
              </w:rPr>
              <w:t>Confirm with the operator that the aircraft meets the CAAT</w:t>
            </w:r>
            <w:r w:rsidR="003700E4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535D11">
              <w:rPr>
                <w:rFonts w:ascii="TH SarabunPSK" w:hAnsi="TH SarabunPSK" w:cs="TH SarabunPSK"/>
                <w:sz w:val="24"/>
                <w:szCs w:val="24"/>
              </w:rPr>
              <w:t xml:space="preserve">requirements </w:t>
            </w:r>
            <w:r w:rsidR="00D81957" w:rsidRPr="00CC76EF">
              <w:rPr>
                <w:rFonts w:ascii="TH SarabunPSK" w:hAnsi="TH SarabunPSK" w:cs="TH SarabunPSK" w:hint="cs"/>
                <w:sz w:val="24"/>
                <w:szCs w:val="24"/>
              </w:rPr>
              <w:t xml:space="preserve">on Air Navigation equipment </w:t>
            </w:r>
            <w:r w:rsidRPr="00CC76EF">
              <w:rPr>
                <w:rFonts w:ascii="TH SarabunPSK" w:hAnsi="TH SarabunPSK" w:cs="TH SarabunPSK" w:hint="cs"/>
                <w:sz w:val="24"/>
                <w:szCs w:val="24"/>
              </w:rPr>
              <w:t>requirements, together with any additional airspace requirements</w:t>
            </w:r>
            <w:r w:rsidR="00E74764">
              <w:rPr>
                <w:rFonts w:ascii="TH SarabunPSK" w:hAnsi="TH SarabunPSK" w:cs="TH SarabunPSK"/>
                <w:sz w:val="24"/>
                <w:szCs w:val="24"/>
              </w:rPr>
              <w:t>.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BBC5E5E" w14:textId="02D37C1E" w:rsidR="00680756" w:rsidRPr="005D2149" w:rsidRDefault="00680756" w:rsidP="00A37C2C">
            <w:pPr>
              <w:rPr>
                <w:rFonts w:ascii="TH SarabunPSK" w:hAnsi="TH SarabunPSK" w:cs="TH SarabunPSK"/>
                <w:sz w:val="24"/>
                <w:szCs w:val="24"/>
              </w:rPr>
            </w:pPr>
            <w:proofErr w:type="gramStart"/>
            <w:r w:rsidRPr="005D2149">
              <w:rPr>
                <w:rFonts w:ascii="TH SarabunPSK" w:hAnsi="TH SarabunPSK" w:cs="TH SarabunPSK"/>
                <w:sz w:val="24"/>
                <w:szCs w:val="24"/>
              </w:rPr>
              <w:t>CAT.IDE.A.</w:t>
            </w:r>
            <w:proofErr w:type="gramEnd"/>
            <w:r w:rsidRPr="005D2149">
              <w:rPr>
                <w:rFonts w:ascii="TH SarabunPSK" w:hAnsi="TH SarabunPSK" w:cs="TH SarabunPSK"/>
                <w:sz w:val="24"/>
                <w:szCs w:val="24"/>
              </w:rPr>
              <w:t>345</w:t>
            </w:r>
          </w:p>
          <w:p w14:paraId="6B74AD5B" w14:textId="77777777" w:rsidR="0095132B" w:rsidRPr="005D2149" w:rsidRDefault="0095132B" w:rsidP="0095132B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 xml:space="preserve">AMC1 </w:t>
            </w:r>
            <w:proofErr w:type="gramStart"/>
            <w:r w:rsidRPr="005D2149">
              <w:rPr>
                <w:rFonts w:ascii="TH SarabunPSK" w:hAnsi="TH SarabunPSK" w:cs="TH SarabunPSK"/>
                <w:sz w:val="24"/>
                <w:szCs w:val="24"/>
              </w:rPr>
              <w:t>CAT.IDE.A.</w:t>
            </w:r>
            <w:proofErr w:type="gramEnd"/>
            <w:r w:rsidRPr="005D2149">
              <w:rPr>
                <w:rFonts w:ascii="TH SarabunPSK" w:hAnsi="TH SarabunPSK" w:cs="TH SarabunPSK"/>
                <w:sz w:val="24"/>
                <w:szCs w:val="24"/>
              </w:rPr>
              <w:t>345</w:t>
            </w:r>
          </w:p>
          <w:p w14:paraId="762B7D62" w14:textId="77777777" w:rsidR="0095132B" w:rsidRPr="005D2149" w:rsidRDefault="0095132B" w:rsidP="0095132B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 xml:space="preserve">AMC2 </w:t>
            </w:r>
            <w:proofErr w:type="gramStart"/>
            <w:r w:rsidRPr="005D2149">
              <w:rPr>
                <w:rFonts w:ascii="TH SarabunPSK" w:hAnsi="TH SarabunPSK" w:cs="TH SarabunPSK"/>
                <w:sz w:val="24"/>
                <w:szCs w:val="24"/>
              </w:rPr>
              <w:t>CAT.IDE.A.</w:t>
            </w:r>
            <w:proofErr w:type="gramEnd"/>
            <w:r w:rsidRPr="005D2149">
              <w:rPr>
                <w:rFonts w:ascii="TH SarabunPSK" w:hAnsi="TH SarabunPSK" w:cs="TH SarabunPSK"/>
                <w:sz w:val="24"/>
                <w:szCs w:val="24"/>
              </w:rPr>
              <w:t>345</w:t>
            </w:r>
          </w:p>
          <w:p w14:paraId="7D760638" w14:textId="77777777" w:rsidR="0095132B" w:rsidRPr="005D2149" w:rsidRDefault="0095132B" w:rsidP="0095132B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 xml:space="preserve">AMC3 </w:t>
            </w:r>
            <w:proofErr w:type="gramStart"/>
            <w:r w:rsidRPr="005D2149">
              <w:rPr>
                <w:rFonts w:ascii="TH SarabunPSK" w:hAnsi="TH SarabunPSK" w:cs="TH SarabunPSK"/>
                <w:sz w:val="24"/>
                <w:szCs w:val="24"/>
              </w:rPr>
              <w:t>CAT.IDE.A.</w:t>
            </w:r>
            <w:proofErr w:type="gramEnd"/>
            <w:r w:rsidRPr="005D2149">
              <w:rPr>
                <w:rFonts w:ascii="TH SarabunPSK" w:hAnsi="TH SarabunPSK" w:cs="TH SarabunPSK"/>
                <w:sz w:val="24"/>
                <w:szCs w:val="24"/>
              </w:rPr>
              <w:t>345</w:t>
            </w:r>
          </w:p>
          <w:p w14:paraId="7A3C935F" w14:textId="2EF05FCB" w:rsidR="00D84331" w:rsidRPr="005D2149" w:rsidRDefault="0095132B" w:rsidP="0066151E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 xml:space="preserve">AMC4 </w:t>
            </w:r>
            <w:proofErr w:type="gramStart"/>
            <w:r w:rsidRPr="005D2149">
              <w:rPr>
                <w:rFonts w:ascii="TH SarabunPSK" w:hAnsi="TH SarabunPSK" w:cs="TH SarabunPSK"/>
                <w:sz w:val="24"/>
                <w:szCs w:val="24"/>
              </w:rPr>
              <w:t>CAT.IDE.A.</w:t>
            </w:r>
            <w:proofErr w:type="gramEnd"/>
            <w:r w:rsidRPr="005D2149">
              <w:rPr>
                <w:rFonts w:ascii="TH SarabunPSK" w:hAnsi="TH SarabunPSK" w:cs="TH SarabunPSK"/>
                <w:sz w:val="24"/>
                <w:szCs w:val="24"/>
              </w:rPr>
              <w:t>345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0EE8B5E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A653F55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93B83D5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B3D7384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74D5E998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36FB0A8" w14:textId="77777777" w:rsidR="00D84331" w:rsidRPr="00B2072C" w:rsidRDefault="00D84331" w:rsidP="00D84331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ED8EB7C" w14:textId="4C2A5599" w:rsidR="00D84331" w:rsidRPr="0089680C" w:rsidRDefault="00D81957" w:rsidP="004C570D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9680C">
              <w:rPr>
                <w:rFonts w:ascii="TH SarabunPSK" w:hAnsi="TH SarabunPSK" w:cs="TH SarabunPSK" w:hint="cs"/>
                <w:sz w:val="24"/>
                <w:szCs w:val="24"/>
              </w:rPr>
              <w:t>Confirm Emergency &amp; survival training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EA9B3AB" w14:textId="1589D425" w:rsidR="00FF2A09" w:rsidRPr="005D2149" w:rsidRDefault="00FF2A09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ORO.FC.220 (c)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F5E8BAC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9213CB1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B225234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EB8710E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6A184D" w14:paraId="0867D30B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D6F5F4F" w14:textId="77777777" w:rsidR="00D84331" w:rsidRPr="00B2072C" w:rsidRDefault="00D84331" w:rsidP="00D84331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2.6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4A8338A" w14:textId="77777777" w:rsidR="00D84331" w:rsidRPr="0089680C" w:rsidRDefault="008C049B" w:rsidP="004C570D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9680C">
              <w:rPr>
                <w:rFonts w:ascii="TH SarabunPSK" w:hAnsi="TH SarabunPSK" w:cs="TH SarabunPSK" w:hint="cs"/>
                <w:sz w:val="24"/>
                <w:szCs w:val="24"/>
              </w:rPr>
              <w:t>Confirm Flight Pl</w:t>
            </w:r>
            <w:r w:rsidR="008205A0" w:rsidRPr="0089680C">
              <w:rPr>
                <w:rFonts w:ascii="TH SarabunPSK" w:hAnsi="TH SarabunPSK" w:cs="TH SarabunPSK" w:hint="cs"/>
                <w:sz w:val="24"/>
                <w:szCs w:val="24"/>
              </w:rPr>
              <w:t>anning systems &amp; Operational F</w:t>
            </w:r>
            <w:r w:rsidR="008205A0" w:rsidRPr="0089680C">
              <w:rPr>
                <w:rFonts w:ascii="TH SarabunPSK" w:hAnsi="TH SarabunPSK" w:cs="TH SarabunPSK"/>
                <w:sz w:val="24"/>
                <w:szCs w:val="24"/>
              </w:rPr>
              <w:t>light</w:t>
            </w:r>
            <w:r w:rsidRPr="0089680C">
              <w:rPr>
                <w:rFonts w:ascii="TH SarabunPSK" w:hAnsi="TH SarabunPSK" w:cs="TH SarabunPSK" w:hint="cs"/>
                <w:sz w:val="24"/>
                <w:szCs w:val="24"/>
              </w:rPr>
              <w:t xml:space="preserve"> Planning </w:t>
            </w:r>
            <w:proofErr w:type="gramStart"/>
            <w:r w:rsidRPr="0089680C">
              <w:rPr>
                <w:rFonts w:ascii="TH SarabunPSK" w:hAnsi="TH SarabunPSK" w:cs="TH SarabunPSK" w:hint="cs"/>
                <w:sz w:val="24"/>
                <w:szCs w:val="24"/>
              </w:rPr>
              <w:t>is</w:t>
            </w:r>
            <w:proofErr w:type="gramEnd"/>
            <w:r w:rsidRPr="0089680C">
              <w:rPr>
                <w:rFonts w:ascii="TH SarabunPSK" w:hAnsi="TH SarabunPSK" w:cs="TH SarabunPSK" w:hint="cs"/>
                <w:sz w:val="24"/>
                <w:szCs w:val="24"/>
              </w:rPr>
              <w:t xml:space="preserve"> in place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2FA04EA" w14:textId="77777777" w:rsidR="003B1BA0" w:rsidRPr="006A184D" w:rsidRDefault="00F94A7C" w:rsidP="0089680C">
            <w:pPr>
              <w:rPr>
                <w:rFonts w:ascii="TH SarabunPSK" w:hAnsi="TH SarabunPSK" w:cs="TH SarabunPSK"/>
                <w:sz w:val="24"/>
                <w:szCs w:val="24"/>
                <w:lang w:val="pt-BR"/>
              </w:rPr>
            </w:pPr>
            <w:r w:rsidRPr="006A184D">
              <w:rPr>
                <w:rFonts w:ascii="TH SarabunPSK" w:hAnsi="TH SarabunPSK" w:cs="TH SarabunPSK"/>
                <w:sz w:val="24"/>
                <w:szCs w:val="24"/>
                <w:lang w:val="pt-BR"/>
              </w:rPr>
              <w:t>ORO.</w:t>
            </w:r>
            <w:r w:rsidR="003444D7" w:rsidRPr="006A184D">
              <w:rPr>
                <w:rFonts w:ascii="TH SarabunPSK" w:hAnsi="TH SarabunPSK" w:cs="TH SarabunPSK"/>
                <w:sz w:val="24"/>
                <w:szCs w:val="24"/>
                <w:lang w:val="pt-BR"/>
              </w:rPr>
              <w:t>FC.220</w:t>
            </w:r>
          </w:p>
          <w:p w14:paraId="58D52C05" w14:textId="77777777" w:rsidR="00393961" w:rsidRPr="006A184D" w:rsidRDefault="00393961" w:rsidP="0089680C">
            <w:pPr>
              <w:rPr>
                <w:rFonts w:ascii="TH SarabunPSK" w:hAnsi="TH SarabunPSK" w:cs="TH SarabunPSK"/>
                <w:sz w:val="24"/>
                <w:szCs w:val="24"/>
                <w:lang w:val="pt-BR"/>
              </w:rPr>
            </w:pPr>
            <w:r w:rsidRPr="006A184D">
              <w:rPr>
                <w:rFonts w:ascii="TH SarabunPSK" w:hAnsi="TH SarabunPSK" w:cs="TH SarabunPSK"/>
                <w:sz w:val="24"/>
                <w:szCs w:val="24"/>
                <w:lang w:val="pt-BR"/>
              </w:rPr>
              <w:t>CAT.OP.MPA.175(a)</w:t>
            </w:r>
          </w:p>
          <w:p w14:paraId="48D230B9" w14:textId="0A11A2F5" w:rsidR="004A685A" w:rsidRPr="005D2149" w:rsidRDefault="004A685A" w:rsidP="0089680C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6A184D">
              <w:rPr>
                <w:rFonts w:ascii="TH SarabunPSK" w:hAnsi="TH SarabunPSK" w:cs="TH SarabunPSK"/>
                <w:sz w:val="24"/>
                <w:szCs w:val="24"/>
                <w:lang w:val="pt-BR"/>
              </w:rPr>
              <w:t>AMC1 CAT.OP.MPA.175(a)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2A40939" w14:textId="77777777" w:rsidR="00D84331" w:rsidRPr="006A184D" w:rsidRDefault="00D84331" w:rsidP="00D84331">
            <w:pPr>
              <w:rPr>
                <w:rFonts w:ascii="TH SarabunPSK" w:hAnsi="TH SarabunPSK" w:cs="TH SarabunPSK"/>
                <w:sz w:val="24"/>
                <w:szCs w:val="24"/>
                <w:lang w:val="pt-BR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A02AC65" w14:textId="77777777" w:rsidR="00D84331" w:rsidRPr="006A184D" w:rsidRDefault="00D84331" w:rsidP="00D84331">
            <w:pPr>
              <w:rPr>
                <w:rFonts w:ascii="TH SarabunPSK" w:hAnsi="TH SarabunPSK" w:cs="TH SarabunPSK"/>
                <w:sz w:val="24"/>
                <w:szCs w:val="24"/>
                <w:lang w:val="pt-BR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39C6C9E" w14:textId="77777777" w:rsidR="00D84331" w:rsidRPr="006A184D" w:rsidRDefault="00D84331" w:rsidP="00D84331">
            <w:pPr>
              <w:rPr>
                <w:rFonts w:ascii="TH SarabunPSK" w:hAnsi="TH SarabunPSK" w:cs="TH SarabunPSK"/>
                <w:sz w:val="24"/>
                <w:szCs w:val="24"/>
                <w:lang w:val="pt-BR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2FFBFA4" w14:textId="77777777" w:rsidR="00D84331" w:rsidRPr="006A184D" w:rsidRDefault="00D84331" w:rsidP="00D84331">
            <w:pPr>
              <w:rPr>
                <w:rFonts w:ascii="TH SarabunPSK" w:hAnsi="TH SarabunPSK" w:cs="TH SarabunPSK"/>
                <w:sz w:val="24"/>
                <w:szCs w:val="24"/>
                <w:lang w:val="pt-BR"/>
              </w:rPr>
            </w:pPr>
          </w:p>
        </w:tc>
      </w:tr>
      <w:tr w:rsidR="00D84331" w:rsidRPr="00B2072C" w14:paraId="750A14A4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2180605" w14:textId="77777777" w:rsidR="00D84331" w:rsidRPr="00B2072C" w:rsidRDefault="00D84331" w:rsidP="00D84331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EABAA0F" w14:textId="0F90A759" w:rsidR="00D84331" w:rsidRPr="00C72F9D" w:rsidRDefault="00113ACB" w:rsidP="00643604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C72F9D">
              <w:rPr>
                <w:rFonts w:ascii="TH SarabunPSK" w:hAnsi="TH SarabunPSK" w:cs="TH SarabunPSK" w:hint="cs"/>
                <w:sz w:val="24"/>
                <w:szCs w:val="24"/>
              </w:rPr>
              <w:t>Confirm that the relevant</w:t>
            </w:r>
            <w:r w:rsidR="00EB1863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C72F9D">
              <w:rPr>
                <w:rFonts w:ascii="TH SarabunPSK" w:hAnsi="TH SarabunPSK" w:cs="TH SarabunPSK" w:hint="cs"/>
                <w:sz w:val="24"/>
                <w:szCs w:val="24"/>
              </w:rPr>
              <w:t>E</w:t>
            </w:r>
            <w:r w:rsidR="00643604">
              <w:rPr>
                <w:rFonts w:ascii="TH SarabunPSK" w:hAnsi="TH SarabunPSK" w:cs="TH SarabunPSK"/>
                <w:sz w:val="24"/>
                <w:szCs w:val="24"/>
              </w:rPr>
              <w:t>DTO</w:t>
            </w:r>
            <w:r w:rsidRPr="00C72F9D">
              <w:rPr>
                <w:rFonts w:ascii="TH SarabunPSK" w:hAnsi="TH SarabunPSK" w:cs="TH SarabunPSK" w:hint="cs"/>
                <w:sz w:val="24"/>
                <w:szCs w:val="24"/>
              </w:rPr>
              <w:t>/RVSM/MNPS/PBN</w:t>
            </w:r>
            <w:r w:rsidR="00643604">
              <w:rPr>
                <w:rFonts w:ascii="TH SarabunPSK" w:hAnsi="TH SarabunPSK" w:cs="TH SarabunPSK"/>
                <w:sz w:val="24"/>
                <w:szCs w:val="24"/>
              </w:rPr>
              <w:t>/LVO</w:t>
            </w:r>
            <w:r w:rsidRPr="00C72F9D">
              <w:rPr>
                <w:rFonts w:ascii="TH SarabunPSK" w:hAnsi="TH SarabunPSK" w:cs="TH SarabunPSK" w:hint="cs"/>
                <w:sz w:val="24"/>
                <w:szCs w:val="24"/>
              </w:rPr>
              <w:t xml:space="preserve"> </w:t>
            </w:r>
            <w:r w:rsidR="00EB1863">
              <w:rPr>
                <w:rFonts w:ascii="TH SarabunPSK" w:hAnsi="TH SarabunPSK" w:cs="TH SarabunPSK"/>
                <w:sz w:val="24"/>
                <w:szCs w:val="24"/>
              </w:rPr>
              <w:t>a</w:t>
            </w:r>
            <w:r w:rsidRPr="00C72F9D">
              <w:rPr>
                <w:rFonts w:ascii="TH SarabunPSK" w:hAnsi="TH SarabunPSK" w:cs="TH SarabunPSK" w:hint="cs"/>
                <w:sz w:val="24"/>
                <w:szCs w:val="24"/>
              </w:rPr>
              <w:t>pprovals are in place as required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9069F59" w14:textId="77777777" w:rsidR="00750610" w:rsidRPr="005D2149" w:rsidRDefault="00EB1863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SPA.</w:t>
            </w:r>
            <w:r w:rsidR="00094EE4" w:rsidRPr="005D2149">
              <w:rPr>
                <w:rFonts w:ascii="TH SarabunPSK" w:hAnsi="TH SarabunPSK" w:cs="TH SarabunPSK"/>
                <w:sz w:val="24"/>
                <w:szCs w:val="24"/>
              </w:rPr>
              <w:t>EDTO.</w:t>
            </w:r>
            <w:r w:rsidR="00BB7869" w:rsidRPr="005D2149">
              <w:rPr>
                <w:rFonts w:ascii="TH SarabunPSK" w:hAnsi="TH SarabunPSK" w:cs="TH SarabunPSK"/>
                <w:sz w:val="24"/>
                <w:szCs w:val="24"/>
              </w:rPr>
              <w:t>110</w:t>
            </w:r>
          </w:p>
          <w:p w14:paraId="0557315F" w14:textId="5A9E067B" w:rsidR="00DA16F6" w:rsidRPr="005D2149" w:rsidRDefault="00DA16F6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AMC1 SPA.EDTO. 110</w:t>
            </w:r>
          </w:p>
          <w:p w14:paraId="1FF8EB2B" w14:textId="77777777" w:rsidR="00750610" w:rsidRPr="005D2149" w:rsidRDefault="00283058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ICAO Doc.10085</w:t>
            </w:r>
          </w:p>
          <w:p w14:paraId="19EBA73C" w14:textId="3CC656B3" w:rsidR="0068309A" w:rsidRPr="005D2149" w:rsidRDefault="00283058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 xml:space="preserve">CAAT GM </w:t>
            </w:r>
            <w:r w:rsidR="005D1F62" w:rsidRPr="005D2149">
              <w:rPr>
                <w:rFonts w:ascii="TH SarabunPSK" w:hAnsi="TH SarabunPSK" w:cs="TH SarabunPSK"/>
                <w:sz w:val="24"/>
                <w:szCs w:val="24"/>
              </w:rPr>
              <w:t>for EDTO</w:t>
            </w:r>
          </w:p>
          <w:p w14:paraId="65AA46F9" w14:textId="77777777" w:rsidR="001A1EB9" w:rsidRPr="005D2149" w:rsidRDefault="001A1EB9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2109BF5" w14:textId="6476B274" w:rsidR="005D1F62" w:rsidRPr="005D2149" w:rsidRDefault="005D1F62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SPA.RVSM.</w:t>
            </w:r>
            <w:r w:rsidR="002F73CB" w:rsidRPr="005D2149">
              <w:rPr>
                <w:rFonts w:ascii="TH SarabunPSK" w:hAnsi="TH SarabunPSK" w:cs="TH SarabunPSK"/>
                <w:sz w:val="24"/>
                <w:szCs w:val="24"/>
              </w:rPr>
              <w:t>105</w:t>
            </w:r>
          </w:p>
          <w:p w14:paraId="2CAB83C5" w14:textId="317AD4C9" w:rsidR="001136BD" w:rsidRPr="005D2149" w:rsidRDefault="001136BD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AMC1 SPA.RVSM.105</w:t>
            </w:r>
          </w:p>
          <w:p w14:paraId="0CC82A08" w14:textId="0A23FD87" w:rsidR="001136BD" w:rsidRPr="005D2149" w:rsidRDefault="007929A3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AMC2 SPA.RVSM.105</w:t>
            </w:r>
          </w:p>
          <w:p w14:paraId="70FC5B9C" w14:textId="7CEE0F75" w:rsidR="007929A3" w:rsidRPr="005D2149" w:rsidRDefault="007929A3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AMC3 SPA.RVSM.105</w:t>
            </w:r>
          </w:p>
          <w:p w14:paraId="23B543A8" w14:textId="77777777" w:rsidR="007929A3" w:rsidRPr="005D2149" w:rsidRDefault="007929A3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7BBA41B" w14:textId="5BE4CCB8" w:rsidR="002F73CB" w:rsidRPr="005D2149" w:rsidRDefault="002F73CB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SPA.MNPS.105</w:t>
            </w:r>
          </w:p>
          <w:p w14:paraId="6FBF696A" w14:textId="6E64BC90" w:rsidR="003662A7" w:rsidRPr="005D2149" w:rsidRDefault="003662A7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 xml:space="preserve">AMC1 SPA.MNPS.105  </w:t>
            </w:r>
          </w:p>
          <w:p w14:paraId="4051D9E6" w14:textId="78FE5EEE" w:rsidR="002F73CB" w:rsidRPr="005D2149" w:rsidRDefault="00354046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lastRenderedPageBreak/>
              <w:t>SPA.PBN.100</w:t>
            </w:r>
          </w:p>
          <w:p w14:paraId="407FCA67" w14:textId="26CFAC31" w:rsidR="00565494" w:rsidRPr="005D2149" w:rsidRDefault="00565494" w:rsidP="00565494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SPA.PBN.105</w:t>
            </w:r>
          </w:p>
          <w:p w14:paraId="033E1B01" w14:textId="77777777" w:rsidR="001F0C5A" w:rsidRPr="005D2149" w:rsidRDefault="001F0C5A" w:rsidP="00633F6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766F061" w14:textId="77777777" w:rsidR="00CA282D" w:rsidRPr="005D2149" w:rsidRDefault="00354046" w:rsidP="00522573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SPA.LVO.100</w:t>
            </w:r>
          </w:p>
          <w:p w14:paraId="36BA982D" w14:textId="03B16A3E" w:rsidR="003E3709" w:rsidRPr="005D2149" w:rsidRDefault="003E3709" w:rsidP="00522573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SPA.LVO.105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F6CCF5D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C5BF487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EC0E5C3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93B5A74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0285EE24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EC6C533" w14:textId="77777777" w:rsidR="00D84331" w:rsidRPr="00B2072C" w:rsidRDefault="00D84331" w:rsidP="00D84331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2.8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A88057A" w14:textId="77777777" w:rsidR="00D84331" w:rsidRPr="00DD3677" w:rsidRDefault="008205A0" w:rsidP="00DD3677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DD3677">
              <w:rPr>
                <w:rFonts w:ascii="TH SarabunPSK" w:hAnsi="TH SarabunPSK" w:cs="TH SarabunPSK" w:hint="cs"/>
                <w:sz w:val="24"/>
                <w:szCs w:val="24"/>
              </w:rPr>
              <w:t>Check the Flight Time Limitations</w:t>
            </w:r>
            <w:r w:rsidR="00D31B56" w:rsidRPr="00DD3677">
              <w:rPr>
                <w:rFonts w:ascii="TH SarabunPSK" w:hAnsi="TH SarabunPSK" w:cs="TH SarabunPSK" w:hint="cs"/>
                <w:sz w:val="24"/>
                <w:szCs w:val="24"/>
              </w:rPr>
              <w:t xml:space="preserve"> scheme for time zone </w:t>
            </w:r>
            <w:r w:rsidR="0037188D" w:rsidRPr="00DD3677">
              <w:rPr>
                <w:rFonts w:ascii="TH SarabunPSK" w:hAnsi="TH SarabunPSK" w:cs="TH SarabunPSK" w:hint="cs"/>
                <w:sz w:val="24"/>
                <w:szCs w:val="24"/>
              </w:rPr>
              <w:t>acclimatization</w:t>
            </w:r>
            <w:r w:rsidR="00D31B56" w:rsidRPr="00DD3677">
              <w:rPr>
                <w:rFonts w:ascii="TH SarabunPSK" w:hAnsi="TH SarabunPSK" w:cs="TH SarabunPSK" w:hint="cs"/>
                <w:sz w:val="24"/>
                <w:szCs w:val="24"/>
              </w:rPr>
              <w:t>.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1882604" w14:textId="350DCA67" w:rsidR="001D3F66" w:rsidRPr="005D2149" w:rsidRDefault="001D3F66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ORO</w:t>
            </w:r>
            <w:r w:rsidR="000B66C9" w:rsidRPr="005D2149">
              <w:rPr>
                <w:rFonts w:ascii="TH SarabunPSK" w:hAnsi="TH SarabunPSK" w:cs="TH SarabunPSK"/>
                <w:sz w:val="24"/>
                <w:szCs w:val="24"/>
              </w:rPr>
              <w:t>.FTL.100</w:t>
            </w:r>
          </w:p>
          <w:p w14:paraId="37689FBC" w14:textId="23E7266A" w:rsidR="001D3F66" w:rsidRPr="005D2149" w:rsidRDefault="000B66C9" w:rsidP="000B66C9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ORO.FTLS.100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3C4B774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CBEB3E8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B08B228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7A79181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31609476" w14:textId="77777777" w:rsidTr="004C570D">
        <w:trPr>
          <w:trHeight w:val="576"/>
        </w:trPr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70D7A3F" w14:textId="77777777" w:rsidR="00D84331" w:rsidRPr="00B2072C" w:rsidRDefault="00D84331" w:rsidP="00D84331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2.9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E9E26F6" w14:textId="77777777" w:rsidR="008E6FBC" w:rsidRDefault="00D31B56" w:rsidP="00DD3677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DD3677">
              <w:rPr>
                <w:rFonts w:ascii="TH SarabunPSK" w:hAnsi="TH SarabunPSK" w:cs="TH SarabunPSK" w:hint="cs"/>
                <w:sz w:val="24"/>
                <w:szCs w:val="24"/>
              </w:rPr>
              <w:t xml:space="preserve">Confirm there is Contingency guidance for </w:t>
            </w:r>
          </w:p>
          <w:p w14:paraId="0B17B250" w14:textId="40DE638E" w:rsidR="00D84331" w:rsidRPr="00DD3677" w:rsidRDefault="00D31B56" w:rsidP="00DD3677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DD3677">
              <w:rPr>
                <w:rFonts w:ascii="TH SarabunPSK" w:hAnsi="TH SarabunPSK" w:cs="TH SarabunPSK" w:hint="cs"/>
                <w:sz w:val="24"/>
                <w:szCs w:val="24"/>
              </w:rPr>
              <w:t>re-routing.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8AA0C76" w14:textId="77777777" w:rsidR="005B5998" w:rsidRPr="005D2149" w:rsidRDefault="00DD2584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CAT.OP.MPA.181</w:t>
            </w:r>
          </w:p>
          <w:p w14:paraId="6096B5A8" w14:textId="77777777" w:rsidR="00A73A96" w:rsidRPr="005D2149" w:rsidRDefault="00A73A96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AMC1 CAT.OP.MPA.181</w:t>
            </w:r>
          </w:p>
          <w:p w14:paraId="07EB31DA" w14:textId="762B5490" w:rsidR="00A73A96" w:rsidRPr="005D2149" w:rsidRDefault="00A73A96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AMC2 CAT.OP.MPA.181</w:t>
            </w:r>
          </w:p>
          <w:p w14:paraId="01CFAF7B" w14:textId="06197B17" w:rsidR="00A73A96" w:rsidRPr="005D2149" w:rsidRDefault="00A73A96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AMC3 CAT.OP.MPA.181</w:t>
            </w:r>
          </w:p>
          <w:p w14:paraId="59ADD210" w14:textId="31BDDF0E" w:rsidR="00A73A96" w:rsidRPr="005D2149" w:rsidRDefault="00A73A96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AMC4 CAT.OP.MPA.181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C609111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FAA308A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F14DF3E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EC547CF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60DC6551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12C388C" w14:textId="77777777" w:rsidR="00D84331" w:rsidRPr="00B2072C" w:rsidRDefault="00D84331" w:rsidP="00D84331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2.10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AA827D1" w14:textId="77777777" w:rsidR="00D84331" w:rsidRDefault="00D31B56" w:rsidP="00DD3677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DD3677">
              <w:rPr>
                <w:rFonts w:ascii="TH SarabunPSK" w:hAnsi="TH SarabunPSK" w:cs="TH SarabunPSK" w:hint="cs"/>
                <w:sz w:val="24"/>
                <w:szCs w:val="24"/>
              </w:rPr>
              <w:t>Check Oxygen requirements / Escape routes</w:t>
            </w:r>
          </w:p>
          <w:p w14:paraId="78825036" w14:textId="09DD85F1" w:rsidR="00BB0FC4" w:rsidRPr="00DD3677" w:rsidRDefault="00BB0FC4" w:rsidP="00DD3677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80A3CCA" w14:textId="77777777" w:rsidR="00A50AC3" w:rsidRPr="005D2149" w:rsidRDefault="004665BE" w:rsidP="00CC49A4">
            <w:pPr>
              <w:rPr>
                <w:rFonts w:ascii="TH SarabunPSK" w:hAnsi="TH SarabunPSK" w:cs="TH SarabunPSK"/>
                <w:sz w:val="24"/>
                <w:szCs w:val="24"/>
              </w:rPr>
            </w:pPr>
            <w:proofErr w:type="gramStart"/>
            <w:r w:rsidRPr="005D2149">
              <w:rPr>
                <w:rFonts w:ascii="TH SarabunPSK" w:hAnsi="TH SarabunPSK" w:cs="TH SarabunPSK"/>
                <w:sz w:val="24"/>
                <w:szCs w:val="24"/>
              </w:rPr>
              <w:t>CAT.IDE.A.</w:t>
            </w:r>
            <w:proofErr w:type="gramEnd"/>
            <w:r w:rsidRPr="005D2149">
              <w:rPr>
                <w:rFonts w:ascii="TH SarabunPSK" w:hAnsi="TH SarabunPSK" w:cs="TH SarabunPSK"/>
                <w:sz w:val="24"/>
                <w:szCs w:val="24"/>
              </w:rPr>
              <w:t>235</w:t>
            </w:r>
          </w:p>
          <w:p w14:paraId="600D899B" w14:textId="77777777" w:rsidR="000C6123" w:rsidRPr="005D2149" w:rsidRDefault="000C6123" w:rsidP="00CC49A4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 xml:space="preserve">AMC1 </w:t>
            </w:r>
            <w:proofErr w:type="gramStart"/>
            <w:r w:rsidRPr="005D2149">
              <w:rPr>
                <w:rFonts w:ascii="TH SarabunPSK" w:hAnsi="TH SarabunPSK" w:cs="TH SarabunPSK"/>
                <w:sz w:val="24"/>
                <w:szCs w:val="24"/>
              </w:rPr>
              <w:t>CAT.IDE.A.</w:t>
            </w:r>
            <w:proofErr w:type="gramEnd"/>
            <w:r w:rsidRPr="005D2149">
              <w:rPr>
                <w:rFonts w:ascii="TH SarabunPSK" w:hAnsi="TH SarabunPSK" w:cs="TH SarabunPSK"/>
                <w:sz w:val="24"/>
                <w:szCs w:val="24"/>
              </w:rPr>
              <w:t>235</w:t>
            </w:r>
          </w:p>
          <w:p w14:paraId="3A797335" w14:textId="4DA6CBE0" w:rsidR="000C6123" w:rsidRPr="005D2149" w:rsidRDefault="000C6123" w:rsidP="00CC49A4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 xml:space="preserve">AMC2 </w:t>
            </w:r>
            <w:proofErr w:type="gramStart"/>
            <w:r w:rsidRPr="005D2149">
              <w:rPr>
                <w:rFonts w:ascii="TH SarabunPSK" w:hAnsi="TH SarabunPSK" w:cs="TH SarabunPSK"/>
                <w:sz w:val="24"/>
                <w:szCs w:val="24"/>
              </w:rPr>
              <w:t>CAT.IDE.A.</w:t>
            </w:r>
            <w:proofErr w:type="gramEnd"/>
            <w:r w:rsidRPr="005D2149">
              <w:rPr>
                <w:rFonts w:ascii="TH SarabunPSK" w:hAnsi="TH SarabunPSK" w:cs="TH SarabunPSK"/>
                <w:sz w:val="24"/>
                <w:szCs w:val="24"/>
              </w:rPr>
              <w:t>235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04596BD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8B4AC5F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6459EF0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7EF42A3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7DCEE887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227C92B" w14:textId="77777777" w:rsidR="00D84331" w:rsidRPr="00B2072C" w:rsidRDefault="00D84331" w:rsidP="00D84331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2.11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B5D29F2" w14:textId="77777777" w:rsidR="00D84331" w:rsidRPr="00C72F9D" w:rsidRDefault="00634991" w:rsidP="00682D82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C72F9D">
              <w:rPr>
                <w:rFonts w:ascii="TH SarabunPSK" w:hAnsi="TH SarabunPSK" w:cs="TH SarabunPSK" w:hint="cs"/>
                <w:sz w:val="24"/>
                <w:szCs w:val="24"/>
              </w:rPr>
              <w:t>Check the operator has checked the suitability of alternate aerodromes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E4916C7" w14:textId="77777777" w:rsidR="00DC7F04" w:rsidRPr="005D2149" w:rsidRDefault="00B2069B" w:rsidP="0037188D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ORO.</w:t>
            </w:r>
            <w:r w:rsidR="00974D1C" w:rsidRPr="005D2149">
              <w:rPr>
                <w:rFonts w:ascii="TH SarabunPSK" w:hAnsi="TH SarabunPSK" w:cs="TH SarabunPSK"/>
                <w:sz w:val="24"/>
                <w:szCs w:val="24"/>
              </w:rPr>
              <w:t>GEN.200</w:t>
            </w:r>
          </w:p>
          <w:p w14:paraId="54FBCB2D" w14:textId="77777777" w:rsidR="002244F2" w:rsidRPr="005D2149" w:rsidRDefault="002244F2" w:rsidP="002244F2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AMC1 ORO.MLR.100 (h)</w:t>
            </w:r>
          </w:p>
          <w:p w14:paraId="7C2309CD" w14:textId="5062D37C" w:rsidR="002244F2" w:rsidRPr="005D2149" w:rsidRDefault="002244F2" w:rsidP="002244F2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5D2149">
              <w:rPr>
                <w:rFonts w:ascii="TH SarabunPSK" w:hAnsi="TH SarabunPSK" w:cs="TH SarabunPSK"/>
                <w:sz w:val="24"/>
                <w:szCs w:val="24"/>
              </w:rPr>
              <w:t>AMC3 ORO.MLR.100(a)A.8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73BF295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1D63ABD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2981AC3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04763DC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6802A088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110D8B3" w14:textId="68496878" w:rsidR="00D84331" w:rsidRPr="00B2072C" w:rsidRDefault="00D84331" w:rsidP="00D84331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2.1</w:t>
            </w:r>
            <w:r w:rsidR="00814319"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  <w:t>2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E55F489" w14:textId="21B3F67A" w:rsidR="00D84331" w:rsidRPr="00351C70" w:rsidRDefault="007262DA" w:rsidP="00682D82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351C70">
              <w:rPr>
                <w:rFonts w:ascii="TH SarabunPSK" w:hAnsi="TH SarabunPSK" w:cs="TH SarabunPSK" w:hint="cs"/>
                <w:sz w:val="24"/>
                <w:szCs w:val="24"/>
              </w:rPr>
              <w:t>Check the operator has access to</w:t>
            </w:r>
            <w:r w:rsidR="00BF58F6">
              <w:rPr>
                <w:rFonts w:ascii="TH SarabunPSK" w:hAnsi="TH SarabunPSK" w:cs="TH SarabunPSK" w:hint="cs"/>
                <w:sz w:val="24"/>
                <w:szCs w:val="24"/>
              </w:rPr>
              <w:t xml:space="preserve"> Navigational charts including t</w:t>
            </w:r>
            <w:r w:rsidRPr="00351C70">
              <w:rPr>
                <w:rFonts w:ascii="TH SarabunPSK" w:hAnsi="TH SarabunPSK" w:cs="TH SarabunPSK" w:hint="cs"/>
                <w:sz w:val="24"/>
                <w:szCs w:val="24"/>
              </w:rPr>
              <w:t>opographical charts.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6EB2C87" w14:textId="241409BB" w:rsidR="00C43B62" w:rsidRDefault="00C43B62" w:rsidP="00351C70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F18DF">
              <w:rPr>
                <w:rFonts w:ascii="TH SarabunPSK" w:hAnsi="TH SarabunPSK" w:cs="TH SarabunPSK"/>
                <w:sz w:val="24"/>
                <w:szCs w:val="24"/>
              </w:rPr>
              <w:t>ORO.GEN.215</w:t>
            </w:r>
          </w:p>
          <w:p w14:paraId="181ADD1C" w14:textId="2D08D5C6" w:rsidR="008F18DF" w:rsidRPr="00351C70" w:rsidRDefault="00936044" w:rsidP="00351C70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936044">
              <w:rPr>
                <w:rFonts w:ascii="TH SarabunPSK" w:hAnsi="TH SarabunPSK" w:cs="TH SarabunPSK"/>
                <w:sz w:val="24"/>
                <w:szCs w:val="24"/>
              </w:rPr>
              <w:t>ORO.AOC.150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9A135FD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8A11B4E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7A1447E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0CD88B8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2FF342D4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47D56942" w14:textId="77777777" w:rsidR="00D84331" w:rsidRPr="00040F99" w:rsidRDefault="003D02E0" w:rsidP="00D84331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040F99">
              <w:rPr>
                <w:rFonts w:ascii="TH SarabunPSK" w:hAnsi="TH SarabunPSK" w:cs="TH SarabunPSK" w:hint="cs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133E4D6" w14:textId="77777777" w:rsidR="00D84331" w:rsidRPr="00040F99" w:rsidRDefault="003D02E0" w:rsidP="00D84331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040F99">
              <w:rPr>
                <w:rFonts w:ascii="TH SarabunPSK" w:hAnsi="TH SarabunPSK" w:cs="TH SarabunPSK" w:hint="cs"/>
                <w:b/>
                <w:bCs/>
                <w:sz w:val="24"/>
                <w:szCs w:val="24"/>
              </w:rPr>
              <w:t>Airworthiness Items (AW)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1EDEDA1C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6621B04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5CB36728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989494A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52CD7AF7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2A7A4D" w:rsidRPr="00B2072C" w14:paraId="5B5E5EC7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257847A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3.1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281FE69" w14:textId="77777777" w:rsidR="002A7A4D" w:rsidRPr="00351C70" w:rsidRDefault="002A7A4D" w:rsidP="00682D82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351C70">
              <w:rPr>
                <w:rFonts w:ascii="TH SarabunPSK" w:hAnsi="TH SarabunPSK" w:cs="TH SarabunPSK" w:hint="cs"/>
                <w:sz w:val="24"/>
                <w:szCs w:val="24"/>
              </w:rPr>
              <w:t>Check the GMM describes the revised area of operations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E53621F" w14:textId="2A8600F5" w:rsidR="003B68C5" w:rsidRPr="00351C70" w:rsidRDefault="00EB14F7" w:rsidP="00EB14F7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A</w:t>
            </w:r>
            <w:r w:rsidRPr="00EB14F7">
              <w:rPr>
                <w:rFonts w:ascii="TH SarabunPSK" w:hAnsi="TH SarabunPSK" w:cs="TH SarabunPSK"/>
                <w:sz w:val="24"/>
                <w:szCs w:val="24"/>
              </w:rPr>
              <w:t xml:space="preserve">pplicable </w:t>
            </w:r>
            <w:r>
              <w:rPr>
                <w:rFonts w:ascii="TH SarabunPSK" w:hAnsi="TH SarabunPSK" w:cs="TH SarabunPSK"/>
                <w:sz w:val="24"/>
                <w:szCs w:val="24"/>
              </w:rPr>
              <w:t>A</w:t>
            </w:r>
            <w:r w:rsidRPr="00EB14F7">
              <w:rPr>
                <w:rFonts w:ascii="TH SarabunPSK" w:hAnsi="TH SarabunPSK" w:cs="TH SarabunPSK"/>
                <w:sz w:val="24"/>
                <w:szCs w:val="24"/>
              </w:rPr>
              <w:t xml:space="preserve">irworthiness </w:t>
            </w:r>
            <w:r>
              <w:rPr>
                <w:rFonts w:ascii="TH SarabunPSK" w:hAnsi="TH SarabunPSK" w:cs="TH SarabunPSK"/>
                <w:sz w:val="24"/>
                <w:szCs w:val="24"/>
              </w:rPr>
              <w:t>R</w:t>
            </w:r>
            <w:r w:rsidRPr="00EB14F7">
              <w:rPr>
                <w:rFonts w:ascii="TH SarabunPSK" w:hAnsi="TH SarabunPSK" w:cs="TH SarabunPSK"/>
                <w:sz w:val="24"/>
                <w:szCs w:val="24"/>
              </w:rPr>
              <w:t>equirements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FE83534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A4DBBC5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3295106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31658EE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2A7A4D" w:rsidRPr="00B2072C" w14:paraId="63089C6C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E66DA99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3.2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ADD0569" w14:textId="77777777" w:rsidR="002A7A4D" w:rsidRPr="00F04C1E" w:rsidRDefault="002A7A4D" w:rsidP="00682D82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F04C1E">
              <w:rPr>
                <w:rFonts w:ascii="TH SarabunPSK" w:hAnsi="TH SarabunPSK" w:cs="TH SarabunPSK" w:hint="cs"/>
                <w:sz w:val="24"/>
                <w:szCs w:val="24"/>
              </w:rPr>
              <w:t>Check the operator has suitable line maintenance in place at the new areas of operation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10F4D2D" w14:textId="47E89775" w:rsidR="00735F53" w:rsidRPr="00F04C1E" w:rsidRDefault="00EB14F7" w:rsidP="00EB14F7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EB14F7">
              <w:rPr>
                <w:rFonts w:ascii="TH SarabunPSK" w:hAnsi="TH SarabunPSK" w:cs="TH SarabunPSK"/>
                <w:sz w:val="24"/>
                <w:szCs w:val="24"/>
              </w:rPr>
              <w:t>Applicable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EB14F7">
              <w:rPr>
                <w:rFonts w:ascii="TH SarabunPSK" w:hAnsi="TH SarabunPSK" w:cs="TH SarabunPSK"/>
                <w:sz w:val="24"/>
                <w:szCs w:val="24"/>
              </w:rPr>
              <w:t>Airworthiness Requirements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3109B39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F1FDEDA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4B548DB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9B8D679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2A7A4D" w:rsidRPr="00B2072C" w14:paraId="6213D919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C65CB7A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3.3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83BE4E8" w14:textId="77777777" w:rsidR="002A7A4D" w:rsidRPr="004C570D" w:rsidRDefault="002A7A4D" w:rsidP="00682D82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4C570D">
              <w:rPr>
                <w:rFonts w:ascii="TH SarabunPSK" w:hAnsi="TH SarabunPSK" w:cs="TH SarabunPSK" w:hint="cs"/>
                <w:sz w:val="24"/>
                <w:szCs w:val="24"/>
              </w:rPr>
              <w:t>Check the operator has agreements for the line maintenance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CF3538A" w14:textId="31D16BDC" w:rsidR="002A7A4D" w:rsidRPr="004C570D" w:rsidRDefault="00EB14F7" w:rsidP="00EB14F7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A</w:t>
            </w:r>
            <w:r w:rsidRPr="00EB14F7">
              <w:rPr>
                <w:rFonts w:ascii="TH SarabunPSK" w:hAnsi="TH SarabunPSK" w:cs="TH SarabunPSK"/>
                <w:sz w:val="24"/>
                <w:szCs w:val="24"/>
              </w:rPr>
              <w:t>pplicable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A</w:t>
            </w:r>
            <w:r w:rsidRPr="00EB14F7">
              <w:rPr>
                <w:rFonts w:ascii="TH SarabunPSK" w:hAnsi="TH SarabunPSK" w:cs="TH SarabunPSK"/>
                <w:sz w:val="24"/>
                <w:szCs w:val="24"/>
              </w:rPr>
              <w:t xml:space="preserve">irworthiness </w:t>
            </w:r>
            <w:r>
              <w:rPr>
                <w:rFonts w:ascii="TH SarabunPSK" w:hAnsi="TH SarabunPSK" w:cs="TH SarabunPSK"/>
                <w:sz w:val="24"/>
                <w:szCs w:val="24"/>
              </w:rPr>
              <w:t>R</w:t>
            </w:r>
            <w:r w:rsidRPr="00EB14F7">
              <w:rPr>
                <w:rFonts w:ascii="TH SarabunPSK" w:hAnsi="TH SarabunPSK" w:cs="TH SarabunPSK"/>
                <w:sz w:val="24"/>
                <w:szCs w:val="24"/>
              </w:rPr>
              <w:t>equirements</w:t>
            </w: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DD8B0A0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CFC9549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0F7DCFA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FE512ED" w14:textId="77777777" w:rsidR="002A7A4D" w:rsidRPr="00B2072C" w:rsidRDefault="002A7A4D" w:rsidP="002A7A4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4331" w:rsidRPr="00B2072C" w14:paraId="501A1521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2E7C8D78" w14:textId="77777777" w:rsidR="00D84331" w:rsidRPr="00040F99" w:rsidRDefault="00726020" w:rsidP="00D84331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040F99">
              <w:rPr>
                <w:rFonts w:ascii="TH SarabunPSK" w:hAnsi="TH SarabunPSK" w:cs="TH SarabunPSK" w:hint="cs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7B4BF1F5" w14:textId="77777777" w:rsidR="00D84331" w:rsidRPr="00040F99" w:rsidRDefault="00726020" w:rsidP="00D84331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040F99">
              <w:rPr>
                <w:rFonts w:ascii="TH SarabunPSK" w:hAnsi="TH SarabunPSK" w:cs="TH SarabunPSK" w:hint="cs"/>
                <w:b/>
                <w:bCs/>
                <w:sz w:val="24"/>
                <w:szCs w:val="24"/>
              </w:rPr>
              <w:t>AW and OPS sign off (OPS and AW)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2B8E3B24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0A7FA6BA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5E2BEE75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5667E3E1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D9D9D9" w:themeFill="background1" w:themeFillShade="D9"/>
          </w:tcPr>
          <w:p w14:paraId="6A9E25B9" w14:textId="77777777" w:rsidR="00D84331" w:rsidRPr="00B2072C" w:rsidRDefault="00D84331" w:rsidP="00D8433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802C49" w:rsidRPr="00B2072C" w14:paraId="50BA19E0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13A9748C" w14:textId="77777777" w:rsidR="00802C49" w:rsidRPr="00B2072C" w:rsidRDefault="00802C49" w:rsidP="00802C49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4.1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6E8E55D" w14:textId="1029289A" w:rsidR="00802C49" w:rsidRPr="00B2072C" w:rsidRDefault="00802C49" w:rsidP="00AD63B4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Confirm if O</w:t>
            </w:r>
            <w:r w:rsidR="00743680">
              <w:rPr>
                <w:rFonts w:ascii="TH SarabunPSK" w:hAnsi="TH SarabunPSK" w:cs="TH SarabunPSK"/>
                <w:sz w:val="24"/>
                <w:szCs w:val="24"/>
              </w:rPr>
              <w:t>PS</w:t>
            </w: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 xml:space="preserve"> satisfied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FB41E12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BF240A1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7A61AC8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A5E50A2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F4838DC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802C49" w:rsidRPr="00B2072C" w14:paraId="3B3842EC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E7F8AEF" w14:textId="77777777" w:rsidR="00802C49" w:rsidRPr="00B2072C" w:rsidRDefault="00802C49" w:rsidP="00802C49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4.2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E019D28" w14:textId="77777777" w:rsidR="00802C49" w:rsidRPr="00B2072C" w:rsidRDefault="00802C49" w:rsidP="00AD63B4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Confirm if AW satisfied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EF6F96C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3CB81AB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13A6A5E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90F6B8A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5F9D93B4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802C49" w:rsidRPr="00B2072C" w14:paraId="538A8EFC" w14:textId="77777777" w:rsidTr="004C570D">
        <w:tc>
          <w:tcPr>
            <w:tcW w:w="54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786C2C1A" w14:textId="77777777" w:rsidR="00802C49" w:rsidRPr="00B2072C" w:rsidRDefault="00802C49" w:rsidP="00802C49">
            <w:pPr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  <w:r w:rsidRPr="00B2072C">
              <w:rPr>
                <w:rFonts w:ascii="TH SarabunPSK" w:eastAsia="Times New Roman" w:hAnsi="TH SarabunPSK" w:cs="TH SarabunPSK" w:hint="cs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396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68E4CF83" w14:textId="5C964BA3" w:rsidR="00802C49" w:rsidRPr="00B2072C" w:rsidRDefault="00802C49" w:rsidP="00AD63B4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If both departments are satisfied</w:t>
            </w:r>
            <w:r w:rsidR="008205A0">
              <w:rPr>
                <w:rFonts w:ascii="TH SarabunPSK" w:hAnsi="TH SarabunPSK" w:cs="TH SarabunPSK" w:hint="cs"/>
                <w:sz w:val="24"/>
                <w:szCs w:val="24"/>
              </w:rPr>
              <w:t>, O</w:t>
            </w:r>
            <w:r w:rsidR="008205A0">
              <w:rPr>
                <w:rFonts w:ascii="TH SarabunPSK" w:hAnsi="TH SarabunPSK" w:cs="TH SarabunPSK"/>
                <w:sz w:val="24"/>
                <w:szCs w:val="24"/>
              </w:rPr>
              <w:t>PS</w:t>
            </w:r>
            <w:r w:rsidR="008205A0">
              <w:rPr>
                <w:rFonts w:ascii="TH SarabunPSK" w:hAnsi="TH SarabunPSK" w:cs="TH SarabunPSK" w:hint="cs"/>
                <w:sz w:val="24"/>
                <w:szCs w:val="24"/>
              </w:rPr>
              <w:t xml:space="preserve"> </w:t>
            </w:r>
            <w:r w:rsidR="008205A0">
              <w:rPr>
                <w:rFonts w:ascii="TH SarabunPSK" w:hAnsi="TH SarabunPSK" w:cs="TH SarabunPSK"/>
                <w:sz w:val="24"/>
                <w:szCs w:val="24"/>
              </w:rPr>
              <w:t>S</w:t>
            </w:r>
            <w:r w:rsidR="00743680">
              <w:rPr>
                <w:rFonts w:ascii="TH SarabunPSK" w:hAnsi="TH SarabunPSK" w:cs="TH SarabunPSK"/>
                <w:sz w:val="24"/>
                <w:szCs w:val="24"/>
              </w:rPr>
              <w:t>PEC</w:t>
            </w: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 xml:space="preserve"> may be reissued with </w:t>
            </w:r>
            <w:r w:rsidR="00040F99">
              <w:rPr>
                <w:rFonts w:ascii="TH SarabunPSK" w:hAnsi="TH SarabunPSK" w:cs="TH SarabunPSK"/>
                <w:sz w:val="24"/>
                <w:szCs w:val="24"/>
              </w:rPr>
              <w:t xml:space="preserve">a </w:t>
            </w:r>
            <w:r w:rsidRPr="00B2072C">
              <w:rPr>
                <w:rFonts w:ascii="TH SarabunPSK" w:hAnsi="TH SarabunPSK" w:cs="TH SarabunPSK" w:hint="cs"/>
                <w:sz w:val="24"/>
                <w:szCs w:val="24"/>
              </w:rPr>
              <w:t>new area of operation.</w:t>
            </w:r>
          </w:p>
        </w:tc>
        <w:tc>
          <w:tcPr>
            <w:tcW w:w="207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CF9CE5A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066E0C8B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46E3ECAA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30FB0A21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</w:tcPr>
          <w:p w14:paraId="29C05BB2" w14:textId="77777777" w:rsidR="00802C49" w:rsidRPr="00B2072C" w:rsidRDefault="00802C49" w:rsidP="00802C49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</w:tbl>
    <w:p w14:paraId="54552FAC" w14:textId="6717DE61" w:rsidR="00D82B5C" w:rsidRPr="00040F99" w:rsidRDefault="00F81800" w:rsidP="00E41E60">
      <w:pPr>
        <w:spacing w:after="0"/>
        <w:ind w:left="-360"/>
        <w:jc w:val="thaiDistribute"/>
        <w:rPr>
          <w:rFonts w:ascii="TH SarabunPSK" w:hAnsi="TH SarabunPSK" w:cs="TH SarabunPSK"/>
          <w:sz w:val="28"/>
        </w:rPr>
      </w:pPr>
      <w:r w:rsidRPr="00040F99">
        <w:rPr>
          <w:rFonts w:ascii="TH SarabunPSK" w:hAnsi="TH SarabunPSK" w:cs="TH SarabunPSK"/>
          <w:sz w:val="28"/>
        </w:rPr>
        <w:t>S = Satisfied</w:t>
      </w:r>
    </w:p>
    <w:p w14:paraId="6312AD7A" w14:textId="77777777" w:rsidR="00D82B5C" w:rsidRPr="00040F99" w:rsidRDefault="00D82B5C" w:rsidP="00E41E60">
      <w:pPr>
        <w:spacing w:after="0"/>
        <w:ind w:left="-360"/>
        <w:jc w:val="thaiDistribute"/>
        <w:rPr>
          <w:rFonts w:ascii="TH SarabunPSK" w:hAnsi="TH SarabunPSK" w:cs="TH SarabunPSK"/>
          <w:sz w:val="28"/>
        </w:rPr>
      </w:pPr>
      <w:r w:rsidRPr="00040F99">
        <w:rPr>
          <w:rFonts w:ascii="TH SarabunPSK" w:hAnsi="TH SarabunPSK" w:cs="TH SarabunPSK"/>
          <w:sz w:val="28"/>
        </w:rPr>
        <w:t xml:space="preserve">U= Unsatisfied   </w:t>
      </w:r>
    </w:p>
    <w:p w14:paraId="5E9612E9" w14:textId="77777777" w:rsidR="00D82B5C" w:rsidRPr="00040F99" w:rsidRDefault="00D82B5C" w:rsidP="00E41E60">
      <w:pPr>
        <w:spacing w:after="0"/>
        <w:ind w:left="-360"/>
        <w:jc w:val="thaiDistribute"/>
        <w:rPr>
          <w:rFonts w:ascii="TH SarabunPSK" w:hAnsi="TH SarabunPSK" w:cs="TH SarabunPSK"/>
          <w:sz w:val="28"/>
        </w:rPr>
      </w:pPr>
      <w:r w:rsidRPr="00040F99">
        <w:rPr>
          <w:rFonts w:ascii="TH SarabunPSK" w:hAnsi="TH SarabunPSK" w:cs="TH SarabunPSK"/>
          <w:sz w:val="28"/>
        </w:rPr>
        <w:t>N/A= Not Applicable</w:t>
      </w:r>
    </w:p>
    <w:p w14:paraId="3E605C92" w14:textId="77777777" w:rsidR="00AA1975" w:rsidRPr="00040F99" w:rsidRDefault="00AA1975" w:rsidP="00E41E60">
      <w:pPr>
        <w:spacing w:after="0"/>
        <w:ind w:left="-360"/>
        <w:jc w:val="thaiDistribute"/>
        <w:rPr>
          <w:rFonts w:ascii="TH SarabunPSK" w:hAnsi="TH SarabunPSK" w:cs="TH SarabunPSK"/>
          <w:sz w:val="28"/>
        </w:rPr>
      </w:pPr>
      <w:r w:rsidRPr="00040F99">
        <w:rPr>
          <w:rFonts w:ascii="TH SarabunPSK" w:hAnsi="TH SarabunPSK" w:cs="TH SarabunPSK"/>
          <w:sz w:val="28"/>
        </w:rPr>
        <w:t xml:space="preserve">Comment= </w:t>
      </w:r>
      <w:proofErr w:type="gramStart"/>
      <w:r w:rsidRPr="00040F99">
        <w:rPr>
          <w:rFonts w:ascii="TH SarabunPSK" w:hAnsi="TH SarabunPSK" w:cs="TH SarabunPSK"/>
          <w:sz w:val="28"/>
        </w:rPr>
        <w:t>Description</w:t>
      </w:r>
      <w:proofErr w:type="gramEnd"/>
      <w:r w:rsidRPr="00040F99">
        <w:rPr>
          <w:rFonts w:ascii="TH SarabunPSK" w:hAnsi="TH SarabunPSK" w:cs="TH SarabunPSK"/>
          <w:sz w:val="28"/>
        </w:rPr>
        <w:t xml:space="preserve"> the </w:t>
      </w:r>
      <w:proofErr w:type="gramStart"/>
      <w:r w:rsidRPr="00040F99">
        <w:rPr>
          <w:rFonts w:ascii="TH SarabunPSK" w:hAnsi="TH SarabunPSK" w:cs="TH SarabunPSK"/>
          <w:sz w:val="28"/>
        </w:rPr>
        <w:t>detail</w:t>
      </w:r>
      <w:proofErr w:type="gramEnd"/>
      <w:r w:rsidRPr="00040F99">
        <w:rPr>
          <w:rFonts w:ascii="TH SarabunPSK" w:hAnsi="TH SarabunPSK" w:cs="TH SarabunPSK"/>
          <w:sz w:val="28"/>
        </w:rPr>
        <w:t xml:space="preserve"> of compliance or </w:t>
      </w:r>
      <w:proofErr w:type="gramStart"/>
      <w:r w:rsidRPr="00040F99">
        <w:rPr>
          <w:rFonts w:ascii="TH SarabunPSK" w:hAnsi="TH SarabunPSK" w:cs="TH SarabunPSK"/>
          <w:sz w:val="28"/>
        </w:rPr>
        <w:t>Non</w:t>
      </w:r>
      <w:r w:rsidR="00040F99" w:rsidRPr="00040F99">
        <w:rPr>
          <w:rFonts w:ascii="TH SarabunPSK" w:hAnsi="TH SarabunPSK" w:cs="TH SarabunPSK"/>
          <w:sz w:val="28"/>
        </w:rPr>
        <w:t>-</w:t>
      </w:r>
      <w:r w:rsidRPr="00040F99">
        <w:rPr>
          <w:rFonts w:ascii="TH SarabunPSK" w:hAnsi="TH SarabunPSK" w:cs="TH SarabunPSK"/>
          <w:sz w:val="28"/>
        </w:rPr>
        <w:t>Compliance</w:t>
      </w:r>
      <w:proofErr w:type="gramEnd"/>
      <w:r w:rsidRPr="00040F99">
        <w:rPr>
          <w:rFonts w:ascii="TH SarabunPSK" w:hAnsi="TH SarabunPSK" w:cs="TH SarabunPSK"/>
          <w:sz w:val="28"/>
        </w:rPr>
        <w:t xml:space="preserve"> or other information</w:t>
      </w:r>
    </w:p>
    <w:p w14:paraId="379E8A25" w14:textId="77777777" w:rsidR="00AA1975" w:rsidRPr="00040F99" w:rsidRDefault="00AA1975" w:rsidP="00D82B5C">
      <w:pPr>
        <w:spacing w:after="0"/>
        <w:ind w:left="-360"/>
        <w:rPr>
          <w:rFonts w:ascii="TH SarabunPSK" w:hAnsi="TH SarabunPSK" w:cs="TH SarabunPSK"/>
          <w:sz w:val="28"/>
        </w:rPr>
      </w:pPr>
    </w:p>
    <w:p w14:paraId="58266F4D" w14:textId="77777777" w:rsidR="00D82B5C" w:rsidRPr="00040F99" w:rsidRDefault="00D82B5C" w:rsidP="00D82B5C">
      <w:pPr>
        <w:spacing w:after="0"/>
        <w:ind w:left="-360"/>
        <w:jc w:val="right"/>
        <w:rPr>
          <w:rFonts w:ascii="TH SarabunPSK" w:hAnsi="TH SarabunPSK" w:cs="TH SarabunPSK"/>
          <w:sz w:val="28"/>
        </w:rPr>
      </w:pPr>
      <w:r w:rsidRPr="00040F99">
        <w:rPr>
          <w:rFonts w:ascii="TH SarabunPSK" w:hAnsi="TH SarabunPSK" w:cs="TH SarabunPSK"/>
          <w:sz w:val="28"/>
        </w:rPr>
        <w:tab/>
      </w:r>
      <w:r w:rsidRPr="00040F99">
        <w:rPr>
          <w:rFonts w:ascii="TH SarabunPSK" w:hAnsi="TH SarabunPSK" w:cs="TH SarabunPSK"/>
          <w:sz w:val="28"/>
        </w:rPr>
        <w:tab/>
      </w:r>
      <w:r w:rsidR="00AA1975" w:rsidRPr="00040F99">
        <w:rPr>
          <w:rFonts w:ascii="TH SarabunPSK" w:hAnsi="TH SarabunPSK" w:cs="TH SarabunPSK"/>
          <w:sz w:val="28"/>
        </w:rPr>
        <w:t>Inspector</w:t>
      </w:r>
      <w:r w:rsidR="00DC54AF" w:rsidRPr="00040F99">
        <w:rPr>
          <w:rFonts w:ascii="TH SarabunPSK" w:hAnsi="TH SarabunPSK" w:cs="TH SarabunPSK"/>
          <w:sz w:val="28"/>
        </w:rPr>
        <w:t xml:space="preserve"> </w:t>
      </w:r>
      <w:proofErr w:type="gramStart"/>
      <w:r w:rsidR="00DC54AF" w:rsidRPr="00040F99">
        <w:rPr>
          <w:rFonts w:ascii="TH SarabunPSK" w:hAnsi="TH SarabunPSK" w:cs="TH SarabunPSK"/>
          <w:sz w:val="28"/>
        </w:rPr>
        <w:t>Name:…</w:t>
      </w:r>
      <w:proofErr w:type="gramEnd"/>
      <w:r w:rsidR="00DC54AF" w:rsidRPr="00040F99">
        <w:rPr>
          <w:rFonts w:ascii="TH SarabunPSK" w:hAnsi="TH SarabunPSK" w:cs="TH SarabunPSK"/>
          <w:sz w:val="28"/>
        </w:rPr>
        <w:t>……………………………………………………………….………</w:t>
      </w:r>
    </w:p>
    <w:p w14:paraId="5588D036" w14:textId="77777777" w:rsidR="00D82B5C" w:rsidRPr="00040F99" w:rsidRDefault="00D82B5C" w:rsidP="00D82B5C">
      <w:pPr>
        <w:spacing w:after="0"/>
        <w:ind w:left="-360"/>
        <w:jc w:val="right"/>
        <w:rPr>
          <w:rFonts w:ascii="TH SarabunPSK" w:hAnsi="TH SarabunPSK" w:cs="TH SarabunPSK"/>
          <w:sz w:val="28"/>
        </w:rPr>
      </w:pPr>
      <w:r w:rsidRPr="00040F99">
        <w:rPr>
          <w:rFonts w:ascii="TH SarabunPSK" w:hAnsi="TH SarabunPSK" w:cs="TH SarabunPSK"/>
          <w:sz w:val="28"/>
        </w:rPr>
        <w:tab/>
      </w:r>
      <w:r w:rsidRPr="00040F99">
        <w:rPr>
          <w:rFonts w:ascii="TH SarabunPSK" w:hAnsi="TH SarabunPSK" w:cs="TH SarabunPSK"/>
          <w:sz w:val="28"/>
        </w:rPr>
        <w:tab/>
        <w:t xml:space="preserve">                      (…………………………………</w:t>
      </w:r>
      <w:r w:rsidR="00DC54AF" w:rsidRPr="00040F99">
        <w:rPr>
          <w:rFonts w:ascii="TH SarabunPSK" w:hAnsi="TH SarabunPSK" w:cs="TH SarabunPSK"/>
          <w:sz w:val="28"/>
        </w:rPr>
        <w:t>.</w:t>
      </w:r>
      <w:r w:rsidRPr="00040F99">
        <w:rPr>
          <w:rFonts w:ascii="TH SarabunPSK" w:hAnsi="TH SarabunPSK" w:cs="TH SarabunPSK"/>
          <w:sz w:val="28"/>
        </w:rPr>
        <w:t>………..</w:t>
      </w:r>
      <w:r w:rsidR="00DC54AF" w:rsidRPr="00040F99">
        <w:rPr>
          <w:rFonts w:ascii="TH SarabunPSK" w:hAnsi="TH SarabunPSK" w:cs="TH SarabunPSK"/>
          <w:sz w:val="28"/>
        </w:rPr>
        <w:t>………</w:t>
      </w:r>
      <w:r w:rsidRPr="00040F99">
        <w:rPr>
          <w:rFonts w:ascii="TH SarabunPSK" w:hAnsi="TH SarabunPSK" w:cs="TH SarabunPSK"/>
          <w:sz w:val="28"/>
        </w:rPr>
        <w:t>……………….….)</w:t>
      </w:r>
    </w:p>
    <w:p w14:paraId="7CA88F64" w14:textId="77777777" w:rsidR="00D82B5C" w:rsidRPr="00040F99" w:rsidRDefault="00D82B5C" w:rsidP="00D82B5C">
      <w:pPr>
        <w:spacing w:after="0"/>
        <w:ind w:left="-360"/>
        <w:jc w:val="right"/>
        <w:rPr>
          <w:rFonts w:ascii="TH SarabunPSK" w:hAnsi="TH SarabunPSK" w:cs="TH SarabunPSK"/>
          <w:sz w:val="28"/>
        </w:rPr>
      </w:pPr>
      <w:r w:rsidRPr="00040F99">
        <w:rPr>
          <w:rFonts w:ascii="TH SarabunPSK" w:hAnsi="TH SarabunPSK" w:cs="TH SarabunPSK"/>
          <w:sz w:val="28"/>
        </w:rPr>
        <w:tab/>
      </w:r>
      <w:r w:rsidRPr="00040F99">
        <w:rPr>
          <w:rFonts w:ascii="TH SarabunPSK" w:hAnsi="TH SarabunPSK" w:cs="TH SarabunPSK"/>
          <w:sz w:val="28"/>
        </w:rPr>
        <w:tab/>
      </w:r>
      <w:proofErr w:type="gramStart"/>
      <w:r w:rsidRPr="00040F99">
        <w:rPr>
          <w:rFonts w:ascii="TH SarabunPSK" w:hAnsi="TH SarabunPSK" w:cs="TH SarabunPSK"/>
          <w:sz w:val="28"/>
        </w:rPr>
        <w:t>Position:…</w:t>
      </w:r>
      <w:proofErr w:type="gramEnd"/>
      <w:r w:rsidRPr="00040F99">
        <w:rPr>
          <w:rFonts w:ascii="TH SarabunPSK" w:hAnsi="TH SarabunPSK" w:cs="TH SarabunPSK"/>
          <w:sz w:val="28"/>
        </w:rPr>
        <w:t>………</w:t>
      </w:r>
      <w:r w:rsidR="00AA1975" w:rsidRPr="00040F99">
        <w:rPr>
          <w:rFonts w:ascii="TH SarabunPSK" w:hAnsi="TH SarabunPSK" w:cs="TH SarabunPSK"/>
          <w:sz w:val="28"/>
        </w:rPr>
        <w:t>………………………………….…………………………………………</w:t>
      </w:r>
    </w:p>
    <w:p w14:paraId="6991DF1E" w14:textId="77777777" w:rsidR="00D82B5C" w:rsidRPr="00040F99" w:rsidRDefault="00AA1975" w:rsidP="00DC54AF">
      <w:pPr>
        <w:jc w:val="right"/>
        <w:rPr>
          <w:rFonts w:ascii="TH SarabunPSK" w:hAnsi="TH SarabunPSK" w:cs="TH SarabunPSK"/>
          <w:sz w:val="28"/>
        </w:rPr>
      </w:pPr>
      <w:r w:rsidRPr="00040F99">
        <w:rPr>
          <w:rFonts w:ascii="TH SarabunPSK" w:hAnsi="TH SarabunPSK" w:cs="TH SarabunPSK"/>
          <w:sz w:val="28"/>
        </w:rPr>
        <w:t xml:space="preserve">Completed </w:t>
      </w:r>
      <w:proofErr w:type="gramStart"/>
      <w:r w:rsidRPr="00040F99">
        <w:rPr>
          <w:rFonts w:ascii="TH SarabunPSK" w:hAnsi="TH SarabunPSK" w:cs="TH SarabunPSK"/>
          <w:sz w:val="28"/>
        </w:rPr>
        <w:t>o</w:t>
      </w:r>
      <w:r w:rsidR="00DC54AF" w:rsidRPr="00040F99">
        <w:rPr>
          <w:rFonts w:ascii="TH SarabunPSK" w:hAnsi="TH SarabunPSK" w:cs="TH SarabunPSK"/>
          <w:sz w:val="28"/>
        </w:rPr>
        <w:t>n</w:t>
      </w:r>
      <w:r w:rsidRPr="00040F99">
        <w:rPr>
          <w:rFonts w:ascii="TH SarabunPSK" w:hAnsi="TH SarabunPSK" w:cs="TH SarabunPSK"/>
          <w:sz w:val="28"/>
        </w:rPr>
        <w:t>:…</w:t>
      </w:r>
      <w:proofErr w:type="gramEnd"/>
      <w:r w:rsidRPr="00040F99">
        <w:rPr>
          <w:rFonts w:ascii="TH SarabunPSK" w:hAnsi="TH SarabunPSK" w:cs="TH SarabunPSK"/>
          <w:sz w:val="28"/>
        </w:rPr>
        <w:t>………………………………………………………………………….</w:t>
      </w:r>
    </w:p>
    <w:sectPr w:rsidR="00D82B5C" w:rsidRPr="00040F99" w:rsidSect="003C65DE">
      <w:footerReference w:type="default" r:id="rId10"/>
      <w:headerReference w:type="first" r:id="rId11"/>
      <w:footerReference w:type="first" r:id="rId12"/>
      <w:pgSz w:w="11906" w:h="16838" w:code="9"/>
      <w:pgMar w:top="993" w:right="1310" w:bottom="900" w:left="1469" w:header="562" w:footer="504" w:gutter="0"/>
      <w:cols w:space="720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5B879C" w14:textId="77777777" w:rsidR="00E27021" w:rsidRDefault="00E27021" w:rsidP="00D82B5C">
      <w:pPr>
        <w:spacing w:after="0" w:line="240" w:lineRule="auto"/>
      </w:pPr>
      <w:r>
        <w:separator/>
      </w:r>
    </w:p>
  </w:endnote>
  <w:endnote w:type="continuationSeparator" w:id="0">
    <w:p w14:paraId="4ECB2F80" w14:textId="77777777" w:rsidR="00E27021" w:rsidRDefault="00E27021" w:rsidP="00D82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E1057" w14:textId="101A1DD1" w:rsidR="00B777CE" w:rsidRDefault="00B777CE" w:rsidP="00B777CE">
    <w:pPr>
      <w:pStyle w:val="Footer"/>
      <w:pBdr>
        <w:top w:val="single" w:sz="4" w:space="1" w:color="auto"/>
      </w:pBdr>
      <w:tabs>
        <w:tab w:val="clear" w:pos="9360"/>
        <w:tab w:val="right" w:pos="9630"/>
      </w:tabs>
      <w:ind w:left="-540" w:right="-503"/>
      <w:rPr>
        <w:rFonts w:ascii="TH SarabunPSK" w:hAnsi="TH SarabunPSK" w:cs="TH SarabunPSK"/>
        <w:sz w:val="24"/>
        <w:szCs w:val="32"/>
      </w:rPr>
    </w:pPr>
    <w:r>
      <w:rPr>
        <w:rFonts w:ascii="TH SarabunPSK" w:hAnsi="TH SarabunPSK" w:cs="TH SarabunPSK"/>
        <w:sz w:val="24"/>
        <w:szCs w:val="32"/>
      </w:rPr>
      <w:t>OPS-</w:t>
    </w:r>
    <w:r w:rsidR="00E448D7">
      <w:rPr>
        <w:rFonts w:ascii="TH SarabunPSK" w:hAnsi="TH SarabunPSK" w:cs="TH SarabunPSK"/>
        <w:sz w:val="24"/>
        <w:szCs w:val="32"/>
      </w:rPr>
      <w:t>TC</w:t>
    </w:r>
    <w:r>
      <w:rPr>
        <w:rFonts w:ascii="TH SarabunPSK" w:hAnsi="TH SarabunPSK" w:cs="TH SarabunPSK"/>
        <w:sz w:val="24"/>
        <w:szCs w:val="32"/>
      </w:rPr>
      <w:t xml:space="preserve">GEN-304 </w:t>
    </w:r>
    <w:r w:rsidRPr="00036640">
      <w:rPr>
        <w:rFonts w:ascii="TH SarabunPSK" w:hAnsi="TH SarabunPSK" w:cs="TH SarabunPSK" w:hint="cs"/>
        <w:sz w:val="24"/>
        <w:szCs w:val="32"/>
      </w:rPr>
      <w:t>Rev.0</w:t>
    </w:r>
    <w:r w:rsidR="00521B8C">
      <w:rPr>
        <w:rFonts w:ascii="TH SarabunPSK" w:hAnsi="TH SarabunPSK" w:cs="TH SarabunPSK"/>
        <w:sz w:val="24"/>
        <w:szCs w:val="32"/>
      </w:rPr>
      <w:t>1</w:t>
    </w:r>
    <w:r w:rsidRPr="00036640">
      <w:rPr>
        <w:rFonts w:ascii="TH SarabunPSK" w:hAnsi="TH SarabunPSK" w:cs="TH SarabunPSK" w:hint="cs"/>
        <w:sz w:val="24"/>
        <w:szCs w:val="32"/>
      </w:rPr>
      <w:tab/>
    </w:r>
    <w:r w:rsidRPr="00036640">
      <w:rPr>
        <w:rFonts w:ascii="TH SarabunPSK" w:hAnsi="TH SarabunPSK" w:cs="TH SarabunPSK" w:hint="cs"/>
        <w:sz w:val="24"/>
        <w:szCs w:val="32"/>
      </w:rPr>
      <w:tab/>
    </w:r>
    <w:r>
      <w:rPr>
        <w:rFonts w:ascii="TH SarabunPSK" w:hAnsi="TH SarabunPSK" w:cs="TH SarabunPSK"/>
        <w:sz w:val="24"/>
        <w:szCs w:val="32"/>
      </w:rPr>
      <w:t xml:space="preserve">      </w:t>
    </w:r>
    <w:r w:rsidRPr="002005C6">
      <w:rPr>
        <w:rFonts w:ascii="TH SarabunPSK" w:hAnsi="TH SarabunPSK" w:cs="TH SarabunPSK"/>
        <w:sz w:val="24"/>
        <w:szCs w:val="32"/>
      </w:rPr>
      <w:t xml:space="preserve">Page </w:t>
    </w:r>
    <w:r w:rsidRPr="002005C6">
      <w:rPr>
        <w:rFonts w:ascii="TH SarabunPSK" w:hAnsi="TH SarabunPSK" w:cs="TH SarabunPSK"/>
        <w:sz w:val="24"/>
        <w:szCs w:val="32"/>
      </w:rPr>
      <w:fldChar w:fldCharType="begin"/>
    </w:r>
    <w:r w:rsidRPr="002005C6">
      <w:rPr>
        <w:rFonts w:ascii="TH SarabunPSK" w:hAnsi="TH SarabunPSK" w:cs="TH SarabunPSK"/>
        <w:sz w:val="24"/>
        <w:szCs w:val="32"/>
      </w:rPr>
      <w:instrText xml:space="preserve"> PAGE  \* Arabic  \* MERGEFORMAT </w:instrText>
    </w:r>
    <w:r w:rsidRPr="002005C6">
      <w:rPr>
        <w:rFonts w:ascii="TH SarabunPSK" w:hAnsi="TH SarabunPSK" w:cs="TH SarabunPSK"/>
        <w:sz w:val="24"/>
        <w:szCs w:val="32"/>
      </w:rPr>
      <w:fldChar w:fldCharType="separate"/>
    </w:r>
    <w:r>
      <w:rPr>
        <w:rFonts w:ascii="TH SarabunPSK" w:hAnsi="TH SarabunPSK" w:cs="TH SarabunPSK"/>
        <w:sz w:val="24"/>
        <w:szCs w:val="32"/>
      </w:rPr>
      <w:t>1</w:t>
    </w:r>
    <w:r w:rsidRPr="002005C6">
      <w:rPr>
        <w:rFonts w:ascii="TH SarabunPSK" w:hAnsi="TH SarabunPSK" w:cs="TH SarabunPSK"/>
        <w:sz w:val="24"/>
        <w:szCs w:val="32"/>
      </w:rPr>
      <w:fldChar w:fldCharType="end"/>
    </w:r>
    <w:r w:rsidRPr="002005C6">
      <w:rPr>
        <w:rFonts w:ascii="TH SarabunPSK" w:hAnsi="TH SarabunPSK" w:cs="TH SarabunPSK"/>
        <w:sz w:val="24"/>
        <w:szCs w:val="32"/>
      </w:rPr>
      <w:t xml:space="preserve"> of </w:t>
    </w:r>
    <w:r w:rsidRPr="002005C6">
      <w:rPr>
        <w:rFonts w:ascii="TH SarabunPSK" w:hAnsi="TH SarabunPSK" w:cs="TH SarabunPSK"/>
        <w:sz w:val="24"/>
        <w:szCs w:val="32"/>
      </w:rPr>
      <w:fldChar w:fldCharType="begin"/>
    </w:r>
    <w:r w:rsidRPr="002005C6">
      <w:rPr>
        <w:rFonts w:ascii="TH SarabunPSK" w:hAnsi="TH SarabunPSK" w:cs="TH SarabunPSK"/>
        <w:sz w:val="24"/>
        <w:szCs w:val="32"/>
      </w:rPr>
      <w:instrText xml:space="preserve"> NUMPAGES  \* Arabic  \* MERGEFORMAT </w:instrText>
    </w:r>
    <w:r w:rsidRPr="002005C6">
      <w:rPr>
        <w:rFonts w:ascii="TH SarabunPSK" w:hAnsi="TH SarabunPSK" w:cs="TH SarabunPSK"/>
        <w:sz w:val="24"/>
        <w:szCs w:val="32"/>
      </w:rPr>
      <w:fldChar w:fldCharType="separate"/>
    </w:r>
    <w:r>
      <w:rPr>
        <w:rFonts w:ascii="TH SarabunPSK" w:hAnsi="TH SarabunPSK" w:cs="TH SarabunPSK"/>
        <w:sz w:val="24"/>
        <w:szCs w:val="32"/>
      </w:rPr>
      <w:t>3</w:t>
    </w:r>
    <w:r w:rsidRPr="002005C6">
      <w:rPr>
        <w:rFonts w:ascii="TH SarabunPSK" w:hAnsi="TH SarabunPSK" w:cs="TH SarabunPSK"/>
        <w:sz w:val="24"/>
        <w:szCs w:val="32"/>
      </w:rPr>
      <w:fldChar w:fldCharType="end"/>
    </w:r>
  </w:p>
  <w:p w14:paraId="5E2C31CF" w14:textId="1611C773" w:rsidR="00613474" w:rsidRPr="00036640" w:rsidRDefault="00B777CE" w:rsidP="00B777CE">
    <w:pPr>
      <w:pStyle w:val="Footer"/>
      <w:ind w:left="-540"/>
      <w:rPr>
        <w:rFonts w:ascii="TH SarabunPSK" w:hAnsi="TH SarabunPSK" w:cs="TH SarabunPSK"/>
        <w:sz w:val="24"/>
        <w:szCs w:val="32"/>
      </w:rPr>
    </w:pPr>
    <w:r>
      <w:rPr>
        <w:rFonts w:ascii="TH SarabunPSK" w:hAnsi="TH SarabunPSK" w:cs="TH SarabunPSK"/>
        <w:sz w:val="24"/>
        <w:szCs w:val="32"/>
      </w:rPr>
      <w:t xml:space="preserve">Effective Date: </w:t>
    </w:r>
    <w:r w:rsidR="00521B8C">
      <w:rPr>
        <w:rFonts w:ascii="TH SarabunPSK" w:hAnsi="TH SarabunPSK" w:cs="TH SarabunPSK"/>
        <w:sz w:val="24"/>
        <w:szCs w:val="32"/>
      </w:rPr>
      <w:t>30-Jun-2026</w:t>
    </w:r>
  </w:p>
  <w:p w14:paraId="607FC80F" w14:textId="77777777" w:rsidR="001A2619" w:rsidRDefault="001A26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B059F" w14:textId="6497B214" w:rsidR="00A05FB3" w:rsidRDefault="00D85594" w:rsidP="00036640">
    <w:pPr>
      <w:pStyle w:val="Footer"/>
      <w:pBdr>
        <w:top w:val="single" w:sz="4" w:space="1" w:color="auto"/>
      </w:pBdr>
      <w:tabs>
        <w:tab w:val="clear" w:pos="9360"/>
        <w:tab w:val="right" w:pos="9630"/>
      </w:tabs>
      <w:ind w:left="-540" w:right="-503"/>
      <w:rPr>
        <w:rFonts w:ascii="TH SarabunPSK" w:hAnsi="TH SarabunPSK" w:cs="TH SarabunPSK"/>
        <w:sz w:val="24"/>
        <w:szCs w:val="32"/>
      </w:rPr>
    </w:pPr>
    <w:r>
      <w:rPr>
        <w:rFonts w:ascii="TH SarabunPSK" w:hAnsi="TH SarabunPSK" w:cs="TH SarabunPSK"/>
        <w:sz w:val="24"/>
        <w:szCs w:val="32"/>
      </w:rPr>
      <w:t>OPS-</w:t>
    </w:r>
    <w:r w:rsidR="00E448D7">
      <w:rPr>
        <w:rFonts w:ascii="TH SarabunPSK" w:hAnsi="TH SarabunPSK" w:cs="TH SarabunPSK"/>
        <w:sz w:val="24"/>
        <w:szCs w:val="32"/>
      </w:rPr>
      <w:t>TC</w:t>
    </w:r>
    <w:r w:rsidR="00E80E5C">
      <w:rPr>
        <w:rFonts w:ascii="TH SarabunPSK" w:hAnsi="TH SarabunPSK" w:cs="TH SarabunPSK"/>
        <w:sz w:val="24"/>
        <w:szCs w:val="32"/>
      </w:rPr>
      <w:t>GEN</w:t>
    </w:r>
    <w:r w:rsidR="002C217C">
      <w:rPr>
        <w:rFonts w:ascii="TH SarabunPSK" w:hAnsi="TH SarabunPSK" w:cs="TH SarabunPSK"/>
        <w:sz w:val="24"/>
        <w:szCs w:val="32"/>
      </w:rPr>
      <w:t>-304</w:t>
    </w:r>
    <w:r w:rsidR="00BA59BF">
      <w:rPr>
        <w:rFonts w:ascii="TH SarabunPSK" w:hAnsi="TH SarabunPSK" w:cs="TH SarabunPSK"/>
        <w:sz w:val="24"/>
        <w:szCs w:val="32"/>
      </w:rPr>
      <w:t xml:space="preserve"> </w:t>
    </w:r>
    <w:r w:rsidR="00A05FB3" w:rsidRPr="00036640">
      <w:rPr>
        <w:rFonts w:ascii="TH SarabunPSK" w:hAnsi="TH SarabunPSK" w:cs="TH SarabunPSK" w:hint="cs"/>
        <w:sz w:val="24"/>
        <w:szCs w:val="32"/>
      </w:rPr>
      <w:t>Rev.</w:t>
    </w:r>
    <w:r w:rsidR="002F64FE">
      <w:rPr>
        <w:rFonts w:ascii="TH SarabunPSK" w:hAnsi="TH SarabunPSK" w:cs="TH SarabunPSK"/>
        <w:sz w:val="24"/>
        <w:szCs w:val="32"/>
      </w:rPr>
      <w:t>01</w:t>
    </w:r>
    <w:r w:rsidR="00A05FB3" w:rsidRPr="00036640">
      <w:rPr>
        <w:rFonts w:ascii="TH SarabunPSK" w:hAnsi="TH SarabunPSK" w:cs="TH SarabunPSK" w:hint="cs"/>
        <w:sz w:val="24"/>
        <w:szCs w:val="32"/>
      </w:rPr>
      <w:tab/>
    </w:r>
    <w:r w:rsidR="00A05FB3" w:rsidRPr="00036640">
      <w:rPr>
        <w:rFonts w:ascii="TH SarabunPSK" w:hAnsi="TH SarabunPSK" w:cs="TH SarabunPSK" w:hint="cs"/>
        <w:sz w:val="24"/>
        <w:szCs w:val="32"/>
      </w:rPr>
      <w:tab/>
    </w:r>
    <w:r w:rsidR="00A05FB3">
      <w:rPr>
        <w:rFonts w:ascii="TH SarabunPSK" w:hAnsi="TH SarabunPSK" w:cs="TH SarabunPSK"/>
        <w:sz w:val="24"/>
        <w:szCs w:val="32"/>
      </w:rPr>
      <w:t xml:space="preserve">      </w:t>
    </w:r>
    <w:r w:rsidR="002005C6" w:rsidRPr="002005C6">
      <w:rPr>
        <w:rFonts w:ascii="TH SarabunPSK" w:hAnsi="TH SarabunPSK" w:cs="TH SarabunPSK"/>
        <w:sz w:val="24"/>
        <w:szCs w:val="32"/>
      </w:rPr>
      <w:t xml:space="preserve">Page </w:t>
    </w:r>
    <w:r w:rsidR="002005C6" w:rsidRPr="002005C6">
      <w:rPr>
        <w:rFonts w:ascii="TH SarabunPSK" w:hAnsi="TH SarabunPSK" w:cs="TH SarabunPSK"/>
        <w:sz w:val="24"/>
        <w:szCs w:val="32"/>
      </w:rPr>
      <w:fldChar w:fldCharType="begin"/>
    </w:r>
    <w:r w:rsidR="002005C6" w:rsidRPr="002005C6">
      <w:rPr>
        <w:rFonts w:ascii="TH SarabunPSK" w:hAnsi="TH SarabunPSK" w:cs="TH SarabunPSK"/>
        <w:sz w:val="24"/>
        <w:szCs w:val="32"/>
      </w:rPr>
      <w:instrText xml:space="preserve"> PAGE  \* Arabic  \* MERGEFORMAT </w:instrText>
    </w:r>
    <w:r w:rsidR="002005C6" w:rsidRPr="002005C6">
      <w:rPr>
        <w:rFonts w:ascii="TH SarabunPSK" w:hAnsi="TH SarabunPSK" w:cs="TH SarabunPSK"/>
        <w:sz w:val="24"/>
        <w:szCs w:val="32"/>
      </w:rPr>
      <w:fldChar w:fldCharType="separate"/>
    </w:r>
    <w:r w:rsidR="00047F2D">
      <w:rPr>
        <w:rFonts w:ascii="TH SarabunPSK" w:hAnsi="TH SarabunPSK" w:cs="TH SarabunPSK"/>
        <w:noProof/>
        <w:sz w:val="24"/>
        <w:szCs w:val="32"/>
      </w:rPr>
      <w:t>1</w:t>
    </w:r>
    <w:r w:rsidR="002005C6" w:rsidRPr="002005C6">
      <w:rPr>
        <w:rFonts w:ascii="TH SarabunPSK" w:hAnsi="TH SarabunPSK" w:cs="TH SarabunPSK"/>
        <w:sz w:val="24"/>
        <w:szCs w:val="32"/>
      </w:rPr>
      <w:fldChar w:fldCharType="end"/>
    </w:r>
    <w:r w:rsidR="002005C6" w:rsidRPr="002005C6">
      <w:rPr>
        <w:rFonts w:ascii="TH SarabunPSK" w:hAnsi="TH SarabunPSK" w:cs="TH SarabunPSK"/>
        <w:sz w:val="24"/>
        <w:szCs w:val="32"/>
      </w:rPr>
      <w:t xml:space="preserve"> of </w:t>
    </w:r>
    <w:r w:rsidR="002005C6" w:rsidRPr="002005C6">
      <w:rPr>
        <w:rFonts w:ascii="TH SarabunPSK" w:hAnsi="TH SarabunPSK" w:cs="TH SarabunPSK"/>
        <w:sz w:val="24"/>
        <w:szCs w:val="32"/>
      </w:rPr>
      <w:fldChar w:fldCharType="begin"/>
    </w:r>
    <w:r w:rsidR="002005C6" w:rsidRPr="002005C6">
      <w:rPr>
        <w:rFonts w:ascii="TH SarabunPSK" w:hAnsi="TH SarabunPSK" w:cs="TH SarabunPSK"/>
        <w:sz w:val="24"/>
        <w:szCs w:val="32"/>
      </w:rPr>
      <w:instrText xml:space="preserve"> NUMPAGES  \* Arabic  \* MERGEFORMAT </w:instrText>
    </w:r>
    <w:r w:rsidR="002005C6" w:rsidRPr="002005C6">
      <w:rPr>
        <w:rFonts w:ascii="TH SarabunPSK" w:hAnsi="TH SarabunPSK" w:cs="TH SarabunPSK"/>
        <w:sz w:val="24"/>
        <w:szCs w:val="32"/>
      </w:rPr>
      <w:fldChar w:fldCharType="separate"/>
    </w:r>
    <w:r w:rsidR="00047F2D">
      <w:rPr>
        <w:rFonts w:ascii="TH SarabunPSK" w:hAnsi="TH SarabunPSK" w:cs="TH SarabunPSK"/>
        <w:noProof/>
        <w:sz w:val="24"/>
        <w:szCs w:val="32"/>
      </w:rPr>
      <w:t>3</w:t>
    </w:r>
    <w:r w:rsidR="002005C6" w:rsidRPr="002005C6">
      <w:rPr>
        <w:rFonts w:ascii="TH SarabunPSK" w:hAnsi="TH SarabunPSK" w:cs="TH SarabunPSK"/>
        <w:sz w:val="24"/>
        <w:szCs w:val="32"/>
      </w:rPr>
      <w:fldChar w:fldCharType="end"/>
    </w:r>
  </w:p>
  <w:p w14:paraId="06937FF4" w14:textId="344F4629" w:rsidR="00A05FB3" w:rsidRPr="00036640" w:rsidRDefault="00A05FB3" w:rsidP="00036640">
    <w:pPr>
      <w:pStyle w:val="Footer"/>
      <w:ind w:left="-540"/>
      <w:rPr>
        <w:rFonts w:ascii="TH SarabunPSK" w:hAnsi="TH SarabunPSK" w:cs="TH SarabunPSK"/>
        <w:sz w:val="24"/>
        <w:szCs w:val="32"/>
      </w:rPr>
    </w:pPr>
    <w:r>
      <w:rPr>
        <w:rFonts w:ascii="TH SarabunPSK" w:hAnsi="TH SarabunPSK" w:cs="TH SarabunPSK"/>
        <w:sz w:val="24"/>
        <w:szCs w:val="32"/>
      </w:rPr>
      <w:t xml:space="preserve">Effective Date: </w:t>
    </w:r>
    <w:r w:rsidR="002F64FE">
      <w:rPr>
        <w:rFonts w:ascii="TH SarabunPSK" w:hAnsi="TH SarabunPSK" w:cs="TH SarabunPSK"/>
        <w:sz w:val="24"/>
        <w:szCs w:val="32"/>
      </w:rPr>
      <w:t>30-Jun-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807238" w14:textId="77777777" w:rsidR="00E27021" w:rsidRDefault="00E27021" w:rsidP="00D82B5C">
      <w:pPr>
        <w:spacing w:after="0" w:line="240" w:lineRule="auto"/>
      </w:pPr>
      <w:r>
        <w:separator/>
      </w:r>
    </w:p>
  </w:footnote>
  <w:footnote w:type="continuationSeparator" w:id="0">
    <w:p w14:paraId="52A3DD81" w14:textId="77777777" w:rsidR="00E27021" w:rsidRDefault="00E27021" w:rsidP="00D82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620" w:type="dxa"/>
      <w:tblInd w:w="-815" w:type="dxa"/>
      <w:tblLook w:val="04A0" w:firstRow="1" w:lastRow="0" w:firstColumn="1" w:lastColumn="0" w:noHBand="0" w:noVBand="1"/>
    </w:tblPr>
    <w:tblGrid>
      <w:gridCol w:w="2425"/>
      <w:gridCol w:w="8195"/>
    </w:tblGrid>
    <w:tr w:rsidR="00A05FB3" w14:paraId="74B01F40" w14:textId="77777777" w:rsidTr="00036640">
      <w:tc>
        <w:tcPr>
          <w:tcW w:w="2425" w:type="dxa"/>
        </w:tcPr>
        <w:p w14:paraId="046AB5D6" w14:textId="77777777" w:rsidR="00A05FB3" w:rsidRDefault="00A05FB3" w:rsidP="00D82B5C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02BDF5F8" wp14:editId="4C91E7EF">
                <wp:simplePos x="0" y="0"/>
                <wp:positionH relativeFrom="column">
                  <wp:posOffset>67310</wp:posOffset>
                </wp:positionH>
                <wp:positionV relativeFrom="paragraph">
                  <wp:posOffset>315150</wp:posOffset>
                </wp:positionV>
                <wp:extent cx="1323975" cy="508635"/>
                <wp:effectExtent l="0" t="0" r="9525" b="5715"/>
                <wp:wrapTight wrapText="bothSides">
                  <wp:wrapPolygon edited="0">
                    <wp:start x="0" y="0"/>
                    <wp:lineTo x="0" y="21034"/>
                    <wp:lineTo x="21445" y="21034"/>
                    <wp:lineTo x="21445" y="0"/>
                    <wp:lineTo x="0" y="0"/>
                  </wp:wrapPolygon>
                </wp:wrapTight>
                <wp:docPr id="3" name="Picture 1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caat-logo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3975" cy="5086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195" w:type="dxa"/>
        </w:tcPr>
        <w:p w14:paraId="0CCE93A2" w14:textId="77777777" w:rsidR="00A05FB3" w:rsidRPr="00D82B5C" w:rsidRDefault="00A05FB3" w:rsidP="00D82B5C">
          <w:pPr>
            <w:pStyle w:val="Header"/>
            <w:rPr>
              <w:rFonts w:ascii="TH SarabunPSK" w:hAnsi="TH SarabunPSK" w:cs="TH SarabunPSK"/>
              <w:sz w:val="12"/>
              <w:szCs w:val="12"/>
            </w:rPr>
          </w:pPr>
        </w:p>
        <w:p w14:paraId="6C026CDD" w14:textId="500D82D1" w:rsidR="00A05FB3" w:rsidRPr="004D330B" w:rsidRDefault="00A05FB3" w:rsidP="00D82B5C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 w:rsidRPr="004D330B">
            <w:rPr>
              <w:rFonts w:ascii="TH SarabunPSK" w:hAnsi="TH SarabunPSK" w:cs="TH SarabunPSK"/>
              <w:sz w:val="32"/>
              <w:szCs w:val="32"/>
            </w:rPr>
            <w:t xml:space="preserve">Checklist Number: </w:t>
          </w:r>
          <w:r w:rsidR="00786551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</w:t>
          </w:r>
          <w:r w:rsidR="00867D72"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       </w:t>
          </w:r>
          <w:r w:rsidR="009C0E5F">
            <w:rPr>
              <w:rFonts w:ascii="TH SarabunPSK" w:hAnsi="TH SarabunPSK" w:cs="TH SarabunPSK"/>
              <w:sz w:val="32"/>
              <w:szCs w:val="32"/>
              <w:u w:val="dotted"/>
            </w:rPr>
            <w:t>   </w:t>
          </w:r>
          <w:r w:rsidR="00867D72">
            <w:rPr>
              <w:rFonts w:ascii="TH SarabunPSK" w:hAnsi="TH SarabunPSK" w:cs="TH SarabunPSK"/>
              <w:sz w:val="32"/>
              <w:szCs w:val="32"/>
              <w:u w:val="dotted"/>
            </w:rPr>
            <w:t>    </w:t>
          </w:r>
          <w:r w:rsidR="00613474" w:rsidRPr="0081597D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OPS-</w:t>
          </w:r>
          <w:r w:rsidR="00E448D7">
            <w:rPr>
              <w:rFonts w:ascii="TH SarabunPSK" w:hAnsi="TH SarabunPSK" w:cs="TH SarabunPSK"/>
              <w:sz w:val="32"/>
              <w:szCs w:val="32"/>
              <w:u w:val="dotted"/>
            </w:rPr>
            <w:t>TC</w:t>
          </w:r>
          <w:r w:rsidR="00E80E5C">
            <w:rPr>
              <w:rFonts w:ascii="TH SarabunPSK" w:hAnsi="TH SarabunPSK" w:cs="TH SarabunPSK"/>
              <w:sz w:val="32"/>
              <w:szCs w:val="32"/>
              <w:u w:val="dotted"/>
            </w:rPr>
            <w:t>GEN</w:t>
          </w:r>
          <w:r w:rsidR="00613474"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-30</w:t>
          </w:r>
          <w:r w:rsidR="002C217C">
            <w:rPr>
              <w:rFonts w:ascii="TH SarabunPSK" w:hAnsi="TH SarabunPSK" w:cs="TH SarabunPSK"/>
              <w:sz w:val="32"/>
              <w:szCs w:val="32"/>
              <w:u w:val="dotted"/>
            </w:rPr>
            <w:t>4</w:t>
          </w:r>
          <w:r w:rsidR="004D330B"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        </w:t>
          </w:r>
          <w:r w:rsidR="009C0E5F">
            <w:rPr>
              <w:rFonts w:ascii="TH SarabunPSK" w:hAnsi="TH SarabunPSK" w:cs="TH SarabunPSK"/>
              <w:sz w:val="32"/>
              <w:szCs w:val="32"/>
              <w:u w:val="dotted"/>
            </w:rPr>
            <w:t>    </w:t>
          </w:r>
          <w:r w:rsidR="004D330B" w:rsidRPr="0081597D">
            <w:rPr>
              <w:rFonts w:ascii="TH SarabunPSK" w:hAnsi="TH SarabunPSK" w:cs="TH SarabunPSK"/>
              <w:sz w:val="32"/>
              <w:szCs w:val="32"/>
              <w:u w:val="dotted"/>
            </w:rPr>
            <w:t>          </w:t>
          </w:r>
          <w:r w:rsidR="00613474" w:rsidRPr="0081597D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 </w:t>
          </w:r>
          <w:r w:rsidR="00786551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           </w:t>
          </w:r>
          <w:r w:rsidR="00613474" w:rsidRPr="0081597D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   </w:t>
          </w:r>
        </w:p>
        <w:p w14:paraId="34175146" w14:textId="5098F778" w:rsidR="00A05FB3" w:rsidRPr="006466AD" w:rsidRDefault="00A05FB3" w:rsidP="00D82B5C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Checklist Name</w:t>
          </w:r>
          <w:r w:rsidRPr="006466AD">
            <w:rPr>
              <w:rFonts w:ascii="TH SarabunPSK" w:hAnsi="TH SarabunPSK" w:cs="TH SarabunPSK"/>
              <w:sz w:val="32"/>
              <w:szCs w:val="32"/>
            </w:rPr>
            <w:t xml:space="preserve">: </w:t>
          </w:r>
          <w:r w:rsidR="00786551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</w:t>
          </w:r>
          <w:r w:rsidR="00867D72">
            <w:rPr>
              <w:rFonts w:ascii="TH SarabunPSK" w:hAnsi="TH SarabunPSK" w:cs="TH SarabunPSK"/>
              <w:sz w:val="32"/>
              <w:szCs w:val="32"/>
              <w:u w:val="dotted"/>
            </w:rPr>
            <w:t>      </w:t>
          </w:r>
          <w:r w:rsidR="002C217C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</w:t>
          </w:r>
          <w:r w:rsidR="00786551">
            <w:rPr>
              <w:rFonts w:ascii="TH SarabunPSK" w:hAnsi="TH SarabunPSK" w:cs="TH SarabunPSK"/>
              <w:sz w:val="32"/>
              <w:szCs w:val="32"/>
              <w:u w:val="dotted"/>
            </w:rPr>
            <w:t>O</w:t>
          </w:r>
          <w:r w:rsidR="002C217C" w:rsidRPr="002C217C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PS-AIR - Extension to Area of Operations     </w:t>
          </w:r>
          <w:r w:rsidR="00786551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   </w:t>
          </w:r>
          <w:r w:rsidR="002C217C">
            <w:rPr>
              <w:rFonts w:ascii="TH SarabunPSK" w:hAnsi="TH SarabunPSK" w:cs="TH SarabunPSK"/>
              <w:sz w:val="32"/>
              <w:szCs w:val="32"/>
              <w:u w:val="dotted"/>
            </w:rPr>
            <w:t>    </w:t>
          </w:r>
          <w:r w:rsidR="002C217C" w:rsidRPr="002C217C">
            <w:rPr>
              <w:rFonts w:ascii="TH SarabunPSK" w:hAnsi="TH SarabunPSK" w:cs="TH SarabunPSK"/>
              <w:sz w:val="32"/>
              <w:szCs w:val="32"/>
              <w:u w:val="dotted"/>
            </w:rPr>
            <w:t>      </w:t>
          </w:r>
        </w:p>
        <w:p w14:paraId="7D95AEFC" w14:textId="1B561CCB" w:rsidR="00A05FB3" w:rsidRDefault="00A05FB3" w:rsidP="00D82B5C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Applicability</w:t>
          </w:r>
          <w:r w:rsidRPr="006466AD">
            <w:rPr>
              <w:rFonts w:ascii="TH SarabunPSK" w:hAnsi="TH SarabunPSK" w:cs="TH SarabunPSK"/>
              <w:sz w:val="32"/>
              <w:szCs w:val="32"/>
            </w:rPr>
            <w:t xml:space="preserve">: </w:t>
          </w:r>
          <w:r w:rsidR="004D330B"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                                                     </w:t>
          </w:r>
          <w:r w:rsidR="00786551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</w:t>
          </w:r>
          <w:r w:rsidR="004D330B">
            <w:rPr>
              <w:rFonts w:ascii="TH SarabunPSK" w:hAnsi="TH SarabunPSK" w:cs="TH SarabunPSK"/>
              <w:sz w:val="32"/>
              <w:szCs w:val="32"/>
              <w:u w:val="dotted"/>
            </w:rPr>
            <w:t>                        </w:t>
          </w:r>
        </w:p>
        <w:p w14:paraId="72670177" w14:textId="50B27A37" w:rsidR="00A05FB3" w:rsidRPr="00D82B5C" w:rsidRDefault="00A05FB3" w:rsidP="004D330B">
          <w:pPr>
            <w:pStyle w:val="Header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 xml:space="preserve">Location: </w:t>
          </w:r>
          <w:r w:rsidR="004D330B" w:rsidRPr="004D330B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</w:t>
          </w:r>
          <w:r w:rsidR="004D330B">
            <w:rPr>
              <w:rFonts w:ascii="TH SarabunPSK" w:hAnsi="TH SarabunPSK" w:cs="TH SarabunPSK"/>
              <w:sz w:val="32"/>
              <w:szCs w:val="32"/>
              <w:u w:val="dotted"/>
            </w:rPr>
            <w:t xml:space="preserve">                                               </w:t>
          </w:r>
          <w:r>
            <w:rPr>
              <w:rFonts w:ascii="TH SarabunPSK" w:hAnsi="TH SarabunPSK" w:cs="TH SarabunPSK"/>
              <w:sz w:val="32"/>
              <w:szCs w:val="32"/>
            </w:rPr>
            <w:t xml:space="preserve">Date: </w:t>
          </w:r>
          <w:sdt>
            <w:sdtPr>
              <w:rPr>
                <w:rFonts w:ascii="TH SarabunPSK" w:hAnsi="TH SarabunPSK" w:cs="TH SarabunPSK"/>
                <w:sz w:val="32"/>
                <w:szCs w:val="32"/>
                <w:u w:val="dotted"/>
              </w:rPr>
              <w:id w:val="1772740529"/>
              <w:placeholder>
                <w:docPart w:val="DefaultPlaceholder_-1854013440"/>
              </w:placeholder>
              <w:text/>
            </w:sdtPr>
            <w:sdtEndPr/>
            <w:sdtContent>
              <w:r w:rsidR="004D330B">
                <w:rPr>
                  <w:rFonts w:ascii="TH SarabunPSK" w:hAnsi="TH SarabunPSK" w:cs="TH SarabunPSK"/>
                  <w:sz w:val="32"/>
                  <w:szCs w:val="32"/>
                  <w:u w:val="dotted"/>
                </w:rPr>
                <w:t>                     </w:t>
              </w:r>
              <w:r w:rsidR="00786551">
                <w:rPr>
                  <w:rFonts w:ascii="TH SarabunPSK" w:hAnsi="TH SarabunPSK" w:cs="TH SarabunPSK"/>
                  <w:sz w:val="32"/>
                  <w:szCs w:val="32"/>
                  <w:u w:val="dotted"/>
                </w:rPr>
                <w:t xml:space="preserve">   </w:t>
              </w:r>
              <w:r w:rsidR="004D330B">
                <w:rPr>
                  <w:rFonts w:ascii="TH SarabunPSK" w:hAnsi="TH SarabunPSK" w:cs="TH SarabunPSK"/>
                  <w:sz w:val="32"/>
                  <w:szCs w:val="32"/>
                  <w:u w:val="dotted"/>
                </w:rPr>
                <w:t>                 </w:t>
              </w:r>
            </w:sdtContent>
          </w:sdt>
        </w:p>
      </w:tc>
    </w:tr>
  </w:tbl>
  <w:p w14:paraId="23ABBF2E" w14:textId="77777777" w:rsidR="00A05FB3" w:rsidRDefault="00A05FB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MjY1NjY0NTIwszBX0lEKTi0uzszPAykwrgUApw4CriwAAAA="/>
  </w:docVars>
  <w:rsids>
    <w:rsidRoot w:val="00D82B5C"/>
    <w:rsid w:val="00022D45"/>
    <w:rsid w:val="00023BB2"/>
    <w:rsid w:val="00033AAC"/>
    <w:rsid w:val="000360A6"/>
    <w:rsid w:val="00036640"/>
    <w:rsid w:val="00040F99"/>
    <w:rsid w:val="0004799A"/>
    <w:rsid w:val="00047F2D"/>
    <w:rsid w:val="00052B9D"/>
    <w:rsid w:val="00056CAD"/>
    <w:rsid w:val="000653D2"/>
    <w:rsid w:val="00071A04"/>
    <w:rsid w:val="00094EE4"/>
    <w:rsid w:val="000A53CF"/>
    <w:rsid w:val="000A6070"/>
    <w:rsid w:val="000B54AB"/>
    <w:rsid w:val="000B66C9"/>
    <w:rsid w:val="000C5A3C"/>
    <w:rsid w:val="000C6123"/>
    <w:rsid w:val="000D2AD8"/>
    <w:rsid w:val="000D2E55"/>
    <w:rsid w:val="000D758E"/>
    <w:rsid w:val="000E4C63"/>
    <w:rsid w:val="000E5B09"/>
    <w:rsid w:val="00101A23"/>
    <w:rsid w:val="001129D5"/>
    <w:rsid w:val="001136BD"/>
    <w:rsid w:val="00113ACB"/>
    <w:rsid w:val="00122205"/>
    <w:rsid w:val="00170610"/>
    <w:rsid w:val="00170F4D"/>
    <w:rsid w:val="00183B60"/>
    <w:rsid w:val="001970B5"/>
    <w:rsid w:val="001A1EB9"/>
    <w:rsid w:val="001A2619"/>
    <w:rsid w:val="001A3442"/>
    <w:rsid w:val="001D0F8F"/>
    <w:rsid w:val="001D3F66"/>
    <w:rsid w:val="001E0930"/>
    <w:rsid w:val="001E314D"/>
    <w:rsid w:val="001E4609"/>
    <w:rsid w:val="001E56B9"/>
    <w:rsid w:val="001E7B7C"/>
    <w:rsid w:val="001F078D"/>
    <w:rsid w:val="001F0C5A"/>
    <w:rsid w:val="001F427F"/>
    <w:rsid w:val="002005C6"/>
    <w:rsid w:val="00203627"/>
    <w:rsid w:val="00204806"/>
    <w:rsid w:val="00212AA8"/>
    <w:rsid w:val="002139E1"/>
    <w:rsid w:val="00214647"/>
    <w:rsid w:val="00214841"/>
    <w:rsid w:val="002244F2"/>
    <w:rsid w:val="002272C1"/>
    <w:rsid w:val="002379A9"/>
    <w:rsid w:val="00247A4C"/>
    <w:rsid w:val="00264674"/>
    <w:rsid w:val="00283058"/>
    <w:rsid w:val="00285FF1"/>
    <w:rsid w:val="0029340A"/>
    <w:rsid w:val="0029478B"/>
    <w:rsid w:val="00297D63"/>
    <w:rsid w:val="002A7A4D"/>
    <w:rsid w:val="002B4302"/>
    <w:rsid w:val="002C217C"/>
    <w:rsid w:val="002C34C1"/>
    <w:rsid w:val="002C4D15"/>
    <w:rsid w:val="002D3622"/>
    <w:rsid w:val="002D5D67"/>
    <w:rsid w:val="002E0B17"/>
    <w:rsid w:val="002E12DA"/>
    <w:rsid w:val="002F64FE"/>
    <w:rsid w:val="002F73CB"/>
    <w:rsid w:val="00314E17"/>
    <w:rsid w:val="0032455E"/>
    <w:rsid w:val="0033489C"/>
    <w:rsid w:val="003444D7"/>
    <w:rsid w:val="00351C70"/>
    <w:rsid w:val="00354046"/>
    <w:rsid w:val="00355DA7"/>
    <w:rsid w:val="003662A7"/>
    <w:rsid w:val="003700E4"/>
    <w:rsid w:val="00370EFD"/>
    <w:rsid w:val="00371659"/>
    <w:rsid w:val="0037188D"/>
    <w:rsid w:val="00373EFC"/>
    <w:rsid w:val="003864AA"/>
    <w:rsid w:val="00393961"/>
    <w:rsid w:val="00397238"/>
    <w:rsid w:val="003A0567"/>
    <w:rsid w:val="003A5CE8"/>
    <w:rsid w:val="003A6B00"/>
    <w:rsid w:val="003B1BA0"/>
    <w:rsid w:val="003B5CFA"/>
    <w:rsid w:val="003B68C5"/>
    <w:rsid w:val="003C65DE"/>
    <w:rsid w:val="003D02E0"/>
    <w:rsid w:val="003D59D7"/>
    <w:rsid w:val="003D6F23"/>
    <w:rsid w:val="003E3709"/>
    <w:rsid w:val="003F37FB"/>
    <w:rsid w:val="00405134"/>
    <w:rsid w:val="004105A3"/>
    <w:rsid w:val="00422BEE"/>
    <w:rsid w:val="00425A1D"/>
    <w:rsid w:val="00427B41"/>
    <w:rsid w:val="004355B6"/>
    <w:rsid w:val="00437E64"/>
    <w:rsid w:val="004665BE"/>
    <w:rsid w:val="00472B29"/>
    <w:rsid w:val="004764AE"/>
    <w:rsid w:val="00485508"/>
    <w:rsid w:val="004A685A"/>
    <w:rsid w:val="004C570D"/>
    <w:rsid w:val="004D330B"/>
    <w:rsid w:val="004E629A"/>
    <w:rsid w:val="00520A8C"/>
    <w:rsid w:val="00521B8C"/>
    <w:rsid w:val="00522573"/>
    <w:rsid w:val="00535D11"/>
    <w:rsid w:val="005570D7"/>
    <w:rsid w:val="00557AC9"/>
    <w:rsid w:val="00560603"/>
    <w:rsid w:val="00563565"/>
    <w:rsid w:val="00565494"/>
    <w:rsid w:val="00590C82"/>
    <w:rsid w:val="005A5674"/>
    <w:rsid w:val="005B5998"/>
    <w:rsid w:val="005B6E95"/>
    <w:rsid w:val="005D1F62"/>
    <w:rsid w:val="005D2149"/>
    <w:rsid w:val="005D34B9"/>
    <w:rsid w:val="005E7749"/>
    <w:rsid w:val="0060529A"/>
    <w:rsid w:val="00605A55"/>
    <w:rsid w:val="00605EFE"/>
    <w:rsid w:val="0061302F"/>
    <w:rsid w:val="00613474"/>
    <w:rsid w:val="00616E65"/>
    <w:rsid w:val="00633F60"/>
    <w:rsid w:val="00634991"/>
    <w:rsid w:val="00635473"/>
    <w:rsid w:val="00643604"/>
    <w:rsid w:val="00645156"/>
    <w:rsid w:val="006603B4"/>
    <w:rsid w:val="0066151E"/>
    <w:rsid w:val="00661F5C"/>
    <w:rsid w:val="00663BB1"/>
    <w:rsid w:val="00664D33"/>
    <w:rsid w:val="00671F35"/>
    <w:rsid w:val="00676ED8"/>
    <w:rsid w:val="00680756"/>
    <w:rsid w:val="00682806"/>
    <w:rsid w:val="00682D82"/>
    <w:rsid w:val="0068309A"/>
    <w:rsid w:val="00696CF6"/>
    <w:rsid w:val="006A184D"/>
    <w:rsid w:val="006C5FC5"/>
    <w:rsid w:val="006E5AE6"/>
    <w:rsid w:val="006E6990"/>
    <w:rsid w:val="006F2281"/>
    <w:rsid w:val="006F3A93"/>
    <w:rsid w:val="0070740E"/>
    <w:rsid w:val="00711480"/>
    <w:rsid w:val="007162CC"/>
    <w:rsid w:val="00726020"/>
    <w:rsid w:val="007262DA"/>
    <w:rsid w:val="00733EA7"/>
    <w:rsid w:val="00735F53"/>
    <w:rsid w:val="00741499"/>
    <w:rsid w:val="00743680"/>
    <w:rsid w:val="00750610"/>
    <w:rsid w:val="00750793"/>
    <w:rsid w:val="00752854"/>
    <w:rsid w:val="00760D00"/>
    <w:rsid w:val="00772F83"/>
    <w:rsid w:val="0078505D"/>
    <w:rsid w:val="00786551"/>
    <w:rsid w:val="007916CC"/>
    <w:rsid w:val="00791ECB"/>
    <w:rsid w:val="007929A3"/>
    <w:rsid w:val="007938F0"/>
    <w:rsid w:val="007A4A5A"/>
    <w:rsid w:val="007C1917"/>
    <w:rsid w:val="007C3D71"/>
    <w:rsid w:val="007D70CD"/>
    <w:rsid w:val="007E7925"/>
    <w:rsid w:val="007F0980"/>
    <w:rsid w:val="007F4782"/>
    <w:rsid w:val="00800F9F"/>
    <w:rsid w:val="00801418"/>
    <w:rsid w:val="00802209"/>
    <w:rsid w:val="00802C49"/>
    <w:rsid w:val="00803725"/>
    <w:rsid w:val="00804E4A"/>
    <w:rsid w:val="00810817"/>
    <w:rsid w:val="00814319"/>
    <w:rsid w:val="0081597D"/>
    <w:rsid w:val="008205A0"/>
    <w:rsid w:val="0082420B"/>
    <w:rsid w:val="008311C8"/>
    <w:rsid w:val="00835017"/>
    <w:rsid w:val="0084114D"/>
    <w:rsid w:val="00844B6E"/>
    <w:rsid w:val="00853815"/>
    <w:rsid w:val="00862706"/>
    <w:rsid w:val="00863B0F"/>
    <w:rsid w:val="0086425B"/>
    <w:rsid w:val="0086561F"/>
    <w:rsid w:val="00867D72"/>
    <w:rsid w:val="00871DD6"/>
    <w:rsid w:val="00875926"/>
    <w:rsid w:val="00884802"/>
    <w:rsid w:val="00887B03"/>
    <w:rsid w:val="0089680C"/>
    <w:rsid w:val="008968FC"/>
    <w:rsid w:val="0089789A"/>
    <w:rsid w:val="008A3B22"/>
    <w:rsid w:val="008B63DC"/>
    <w:rsid w:val="008C049B"/>
    <w:rsid w:val="008E4A8E"/>
    <w:rsid w:val="008E6FBC"/>
    <w:rsid w:val="008F18DF"/>
    <w:rsid w:val="008F7D31"/>
    <w:rsid w:val="009052E8"/>
    <w:rsid w:val="0091512A"/>
    <w:rsid w:val="00930749"/>
    <w:rsid w:val="0093440F"/>
    <w:rsid w:val="00936044"/>
    <w:rsid w:val="00944F47"/>
    <w:rsid w:val="00946CA1"/>
    <w:rsid w:val="0095132B"/>
    <w:rsid w:val="00956307"/>
    <w:rsid w:val="00957A24"/>
    <w:rsid w:val="00961315"/>
    <w:rsid w:val="0096134D"/>
    <w:rsid w:val="009642EB"/>
    <w:rsid w:val="00966E57"/>
    <w:rsid w:val="00973653"/>
    <w:rsid w:val="00974D1C"/>
    <w:rsid w:val="00985DCA"/>
    <w:rsid w:val="009A47A6"/>
    <w:rsid w:val="009C0E5F"/>
    <w:rsid w:val="009C5089"/>
    <w:rsid w:val="009C71B1"/>
    <w:rsid w:val="009D35E6"/>
    <w:rsid w:val="009D5F87"/>
    <w:rsid w:val="009D756B"/>
    <w:rsid w:val="009E5ADE"/>
    <w:rsid w:val="00A05FB3"/>
    <w:rsid w:val="00A101F7"/>
    <w:rsid w:val="00A151E3"/>
    <w:rsid w:val="00A2691D"/>
    <w:rsid w:val="00A35173"/>
    <w:rsid w:val="00A3715B"/>
    <w:rsid w:val="00A37C2C"/>
    <w:rsid w:val="00A50AC3"/>
    <w:rsid w:val="00A50D0E"/>
    <w:rsid w:val="00A51C0E"/>
    <w:rsid w:val="00A564BC"/>
    <w:rsid w:val="00A62B91"/>
    <w:rsid w:val="00A66E61"/>
    <w:rsid w:val="00A721D6"/>
    <w:rsid w:val="00A72EF2"/>
    <w:rsid w:val="00A73A96"/>
    <w:rsid w:val="00A80663"/>
    <w:rsid w:val="00A8684D"/>
    <w:rsid w:val="00A92C2C"/>
    <w:rsid w:val="00AA1975"/>
    <w:rsid w:val="00AA4B0C"/>
    <w:rsid w:val="00AA4D9B"/>
    <w:rsid w:val="00AB0409"/>
    <w:rsid w:val="00AB46A3"/>
    <w:rsid w:val="00AD4AF6"/>
    <w:rsid w:val="00AD5433"/>
    <w:rsid w:val="00AD63B4"/>
    <w:rsid w:val="00AF50F5"/>
    <w:rsid w:val="00B03CBB"/>
    <w:rsid w:val="00B149AC"/>
    <w:rsid w:val="00B2069B"/>
    <w:rsid w:val="00B2072C"/>
    <w:rsid w:val="00B372CB"/>
    <w:rsid w:val="00B37379"/>
    <w:rsid w:val="00B375F2"/>
    <w:rsid w:val="00B402D3"/>
    <w:rsid w:val="00B45040"/>
    <w:rsid w:val="00B46EF5"/>
    <w:rsid w:val="00B52289"/>
    <w:rsid w:val="00B5399B"/>
    <w:rsid w:val="00B5426B"/>
    <w:rsid w:val="00B61F3D"/>
    <w:rsid w:val="00B6395C"/>
    <w:rsid w:val="00B72FF3"/>
    <w:rsid w:val="00B777CE"/>
    <w:rsid w:val="00B81484"/>
    <w:rsid w:val="00B837F2"/>
    <w:rsid w:val="00B938EC"/>
    <w:rsid w:val="00BA59BF"/>
    <w:rsid w:val="00BB0985"/>
    <w:rsid w:val="00BB0FC4"/>
    <w:rsid w:val="00BB4F99"/>
    <w:rsid w:val="00BB5A6D"/>
    <w:rsid w:val="00BB5B10"/>
    <w:rsid w:val="00BB7869"/>
    <w:rsid w:val="00BD11B0"/>
    <w:rsid w:val="00BE5AB3"/>
    <w:rsid w:val="00BF0A6A"/>
    <w:rsid w:val="00BF58F6"/>
    <w:rsid w:val="00C06DBB"/>
    <w:rsid w:val="00C0708D"/>
    <w:rsid w:val="00C31BA8"/>
    <w:rsid w:val="00C33ED7"/>
    <w:rsid w:val="00C36DCD"/>
    <w:rsid w:val="00C43B62"/>
    <w:rsid w:val="00C47E69"/>
    <w:rsid w:val="00C52260"/>
    <w:rsid w:val="00C63822"/>
    <w:rsid w:val="00C72F9D"/>
    <w:rsid w:val="00C8114D"/>
    <w:rsid w:val="00C938DB"/>
    <w:rsid w:val="00C9498E"/>
    <w:rsid w:val="00C964CC"/>
    <w:rsid w:val="00CA282D"/>
    <w:rsid w:val="00CA396D"/>
    <w:rsid w:val="00CA3D9A"/>
    <w:rsid w:val="00CB0CB2"/>
    <w:rsid w:val="00CB6E82"/>
    <w:rsid w:val="00CC2D24"/>
    <w:rsid w:val="00CC49A4"/>
    <w:rsid w:val="00CC7475"/>
    <w:rsid w:val="00CC76EF"/>
    <w:rsid w:val="00CC79E6"/>
    <w:rsid w:val="00CD506A"/>
    <w:rsid w:val="00D01FE0"/>
    <w:rsid w:val="00D020B7"/>
    <w:rsid w:val="00D041A9"/>
    <w:rsid w:val="00D04950"/>
    <w:rsid w:val="00D04F28"/>
    <w:rsid w:val="00D25BEF"/>
    <w:rsid w:val="00D26E46"/>
    <w:rsid w:val="00D31B56"/>
    <w:rsid w:val="00D33208"/>
    <w:rsid w:val="00D358E1"/>
    <w:rsid w:val="00D42685"/>
    <w:rsid w:val="00D43A7B"/>
    <w:rsid w:val="00D450AA"/>
    <w:rsid w:val="00D46F9F"/>
    <w:rsid w:val="00D52D99"/>
    <w:rsid w:val="00D54895"/>
    <w:rsid w:val="00D6123F"/>
    <w:rsid w:val="00D63757"/>
    <w:rsid w:val="00D758AE"/>
    <w:rsid w:val="00D81957"/>
    <w:rsid w:val="00D82B5C"/>
    <w:rsid w:val="00D84331"/>
    <w:rsid w:val="00D85594"/>
    <w:rsid w:val="00D87860"/>
    <w:rsid w:val="00DA16F6"/>
    <w:rsid w:val="00DA1F09"/>
    <w:rsid w:val="00DB2052"/>
    <w:rsid w:val="00DB4072"/>
    <w:rsid w:val="00DB55BB"/>
    <w:rsid w:val="00DC1FF5"/>
    <w:rsid w:val="00DC54AF"/>
    <w:rsid w:val="00DC7F04"/>
    <w:rsid w:val="00DD2584"/>
    <w:rsid w:val="00DD3677"/>
    <w:rsid w:val="00DE0E6F"/>
    <w:rsid w:val="00DE45BF"/>
    <w:rsid w:val="00DE5F1D"/>
    <w:rsid w:val="00DF0692"/>
    <w:rsid w:val="00DF3CCE"/>
    <w:rsid w:val="00E11F65"/>
    <w:rsid w:val="00E231B2"/>
    <w:rsid w:val="00E27021"/>
    <w:rsid w:val="00E27E4E"/>
    <w:rsid w:val="00E315B2"/>
    <w:rsid w:val="00E35EDF"/>
    <w:rsid w:val="00E41E60"/>
    <w:rsid w:val="00E43E03"/>
    <w:rsid w:val="00E44628"/>
    <w:rsid w:val="00E448D7"/>
    <w:rsid w:val="00E4778F"/>
    <w:rsid w:val="00E514B4"/>
    <w:rsid w:val="00E73C48"/>
    <w:rsid w:val="00E74764"/>
    <w:rsid w:val="00E80E5C"/>
    <w:rsid w:val="00E90A9C"/>
    <w:rsid w:val="00E96616"/>
    <w:rsid w:val="00EA3004"/>
    <w:rsid w:val="00EB0E35"/>
    <w:rsid w:val="00EB14F7"/>
    <w:rsid w:val="00EB1863"/>
    <w:rsid w:val="00EB6A6C"/>
    <w:rsid w:val="00F04C1E"/>
    <w:rsid w:val="00F14BAC"/>
    <w:rsid w:val="00F16897"/>
    <w:rsid w:val="00F34574"/>
    <w:rsid w:val="00F42298"/>
    <w:rsid w:val="00F702FA"/>
    <w:rsid w:val="00F81800"/>
    <w:rsid w:val="00F82AD9"/>
    <w:rsid w:val="00F8363B"/>
    <w:rsid w:val="00F84834"/>
    <w:rsid w:val="00F87529"/>
    <w:rsid w:val="00F94A7C"/>
    <w:rsid w:val="00FC0D1F"/>
    <w:rsid w:val="00FC5191"/>
    <w:rsid w:val="00FD4BD3"/>
    <w:rsid w:val="00FE1BF9"/>
    <w:rsid w:val="00FE7C2B"/>
    <w:rsid w:val="00FF2A09"/>
    <w:rsid w:val="00FF44FE"/>
    <w:rsid w:val="00FF50C6"/>
    <w:rsid w:val="00FF5286"/>
    <w:rsid w:val="00FF6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1E774"/>
  <w15:chartTrackingRefBased/>
  <w15:docId w15:val="{C588AA1D-2A90-4D9A-94D7-E4C00AFF4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B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2B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B5C"/>
  </w:style>
  <w:style w:type="paragraph" w:styleId="Footer">
    <w:name w:val="footer"/>
    <w:basedOn w:val="Normal"/>
    <w:link w:val="FooterChar"/>
    <w:uiPriority w:val="99"/>
    <w:unhideWhenUsed/>
    <w:rsid w:val="00D82B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B5C"/>
  </w:style>
  <w:style w:type="table" w:styleId="TableGrid">
    <w:name w:val="Table Grid"/>
    <w:basedOn w:val="TableNormal"/>
    <w:uiPriority w:val="39"/>
    <w:rsid w:val="00D82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347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05EF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05EFE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5EFE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5E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5EFE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5EFE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EFE"/>
    <w:rPr>
      <w:rFonts w:ascii="Segoe UI" w:hAnsi="Segoe UI" w:cs="Angsana New"/>
      <w:sz w:val="18"/>
      <w:szCs w:val="22"/>
    </w:rPr>
  </w:style>
  <w:style w:type="paragraph" w:styleId="Revision">
    <w:name w:val="Revision"/>
    <w:hidden/>
    <w:uiPriority w:val="99"/>
    <w:semiHidden/>
    <w:rsid w:val="0064515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A09E1-0D23-4F48-A9C6-794BF98C3E58}"/>
      </w:docPartPr>
      <w:docPartBody>
        <w:p w:rsidR="00900727" w:rsidRDefault="00AA43C9">
          <w:r w:rsidRPr="00B357E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formatting="0" w:inkAnnotations="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43C9"/>
    <w:rsid w:val="000E4C63"/>
    <w:rsid w:val="000F2929"/>
    <w:rsid w:val="00190FCA"/>
    <w:rsid w:val="0024225B"/>
    <w:rsid w:val="00250148"/>
    <w:rsid w:val="00282996"/>
    <w:rsid w:val="00323726"/>
    <w:rsid w:val="003C59C5"/>
    <w:rsid w:val="003F211F"/>
    <w:rsid w:val="004B5E5E"/>
    <w:rsid w:val="005670A7"/>
    <w:rsid w:val="0061302F"/>
    <w:rsid w:val="00617501"/>
    <w:rsid w:val="00682806"/>
    <w:rsid w:val="007532C8"/>
    <w:rsid w:val="00756C01"/>
    <w:rsid w:val="007F0980"/>
    <w:rsid w:val="00804E47"/>
    <w:rsid w:val="00854D86"/>
    <w:rsid w:val="008D0E19"/>
    <w:rsid w:val="00900727"/>
    <w:rsid w:val="00961315"/>
    <w:rsid w:val="00992825"/>
    <w:rsid w:val="009A18E4"/>
    <w:rsid w:val="00A101F7"/>
    <w:rsid w:val="00AA43C9"/>
    <w:rsid w:val="00B54610"/>
    <w:rsid w:val="00BA517A"/>
    <w:rsid w:val="00BB5557"/>
    <w:rsid w:val="00BE2472"/>
    <w:rsid w:val="00CC688B"/>
    <w:rsid w:val="00CD506A"/>
    <w:rsid w:val="00D6460A"/>
    <w:rsid w:val="00DC719C"/>
    <w:rsid w:val="00E143D8"/>
    <w:rsid w:val="00E15D94"/>
    <w:rsid w:val="00E33F99"/>
    <w:rsid w:val="00E44E56"/>
    <w:rsid w:val="00E45911"/>
    <w:rsid w:val="00E94C66"/>
    <w:rsid w:val="00ED20E5"/>
    <w:rsid w:val="00F06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0E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gqm30xqUPPcDZsdZRqskJ6vQsJkg==">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2A2F5E3F39A55744B37E7CB8E4C75117" ma:contentTypeVersion="8" ma:contentTypeDescription="สร้างเอกสารใหม่" ma:contentTypeScope="" ma:versionID="660cc5fa7cc0fc5f6f23933555c393a9">
  <xsd:schema xmlns:xsd="http://www.w3.org/2001/XMLSchema" xmlns:xs="http://www.w3.org/2001/XMLSchema" xmlns:p="http://schemas.microsoft.com/office/2006/metadata/properties" xmlns:ns2="3912371e-7429-4805-b59f-5b3f7e8b683d" xmlns:ns3="d2861b94-74ee-471a-928c-59e942c7f61b" targetNamespace="http://schemas.microsoft.com/office/2006/metadata/properties" ma:root="true" ma:fieldsID="27c8c80e459fe4035e2fe81b7b60b425" ns2:_="" ns3:_="">
    <xsd:import namespace="3912371e-7429-4805-b59f-5b3f7e8b683d"/>
    <xsd:import namespace="d2861b94-74ee-471a-928c-59e942c7f6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12371e-7429-4805-b59f-5b3f7e8b68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861b94-74ee-471a-928c-59e942c7f6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6A3B45-33D9-45E6-A3FE-CA61F93C28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3.xml><?xml version="1.0" encoding="utf-8"?>
<ds:datastoreItem xmlns:ds="http://schemas.openxmlformats.org/officeDocument/2006/customXml" ds:itemID="{31423DB8-E3BC-4EF0-908B-A3421E590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12371e-7429-4805-b59f-5b3f7e8b683d"/>
    <ds:schemaRef ds:uri="d2861b94-74ee-471a-928c-59e942c7f6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AAD2BD-8211-4810-8C8E-5D8173BD94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tirat Piboolwattanawong</dc:creator>
  <cp:keywords/>
  <dc:description/>
  <cp:lastModifiedBy>Kittisak Kunnirong</cp:lastModifiedBy>
  <cp:revision>10</cp:revision>
  <dcterms:created xsi:type="dcterms:W3CDTF">2026-06-20T09:18:00Z</dcterms:created>
  <dcterms:modified xsi:type="dcterms:W3CDTF">2026-06-29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2F5E3F39A55744B37E7CB8E4C75117</vt:lpwstr>
  </property>
</Properties>
</file>